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C262C6" w14:textId="7BDD1F57" w:rsidR="006F5779" w:rsidRPr="00444845" w:rsidRDefault="00996965" w:rsidP="006F5779">
      <w:pPr>
        <w:pStyle w:val="KeinLeerraum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Titles and Descriptions of S</w:t>
      </w:r>
      <w:r w:rsidR="006F5779">
        <w:rPr>
          <w:rFonts w:ascii="Arial" w:hAnsi="Arial" w:cs="Arial"/>
          <w:b/>
          <w:bCs/>
          <w:sz w:val="24"/>
          <w:szCs w:val="24"/>
        </w:rPr>
        <w:t>upplementary Files</w:t>
      </w:r>
    </w:p>
    <w:p w14:paraId="55543E57" w14:textId="77777777" w:rsidR="006F5779" w:rsidRPr="00444845" w:rsidRDefault="006F5779" w:rsidP="006F5779">
      <w:pPr>
        <w:widowControl w:val="0"/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sz w:val="22"/>
          <w:lang w:val="en-US"/>
        </w:rPr>
      </w:pPr>
      <w:bookmarkStart w:id="0" w:name="_GoBack"/>
      <w:bookmarkEnd w:id="0"/>
    </w:p>
    <w:p w14:paraId="1BE8658D" w14:textId="3B728FEA" w:rsidR="006F5779" w:rsidRPr="00444845" w:rsidRDefault="006F5779" w:rsidP="006F5779">
      <w:pPr>
        <w:widowControl w:val="0"/>
        <w:autoSpaceDE w:val="0"/>
        <w:autoSpaceDN w:val="0"/>
        <w:adjustRightInd w:val="0"/>
        <w:spacing w:line="480" w:lineRule="auto"/>
        <w:jc w:val="both"/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</w:pPr>
      <w:r w:rsidRPr="00444845">
        <w:rPr>
          <w:rFonts w:ascii="Arial" w:hAnsi="Arial" w:cs="Arial"/>
          <w:b/>
          <w:sz w:val="22"/>
          <w:lang w:val="en-US"/>
        </w:rPr>
        <w:t xml:space="preserve">Figure </w:t>
      </w:r>
      <w:r>
        <w:rPr>
          <w:rFonts w:ascii="Arial" w:hAnsi="Arial" w:cs="Arial"/>
          <w:b/>
          <w:sz w:val="22"/>
          <w:lang w:val="en-US"/>
        </w:rPr>
        <w:t>S</w:t>
      </w:r>
      <w:r w:rsidRPr="00444845">
        <w:rPr>
          <w:rFonts w:ascii="Arial" w:hAnsi="Arial" w:cs="Arial"/>
          <w:b/>
          <w:sz w:val="22"/>
          <w:lang w:val="en-US"/>
        </w:rPr>
        <w:t>1</w:t>
      </w:r>
      <w:r w:rsidRPr="00444845">
        <w:rPr>
          <w:rFonts w:ascii="Arial" w:hAnsi="Arial" w:cs="Arial"/>
          <w:sz w:val="22"/>
          <w:lang w:val="en-US"/>
        </w:rPr>
        <w:t xml:space="preserve">. </w:t>
      </w:r>
      <w:r w:rsidR="00D97208" w:rsidRPr="00444845">
        <w:rPr>
          <w:rFonts w:ascii="Arial" w:hAnsi="Arial" w:cs="Arial"/>
          <w:sz w:val="22"/>
          <w:lang w:val="en-US"/>
        </w:rPr>
        <w:t xml:space="preserve">Gating strategy </w:t>
      </w:r>
      <w:r w:rsidR="007238DE">
        <w:rPr>
          <w:rFonts w:ascii="Arial" w:hAnsi="Arial" w:cs="Arial"/>
          <w:sz w:val="22"/>
          <w:lang w:val="en-US"/>
        </w:rPr>
        <w:t>derived from</w:t>
      </w:r>
      <w:r w:rsidR="00D97208" w:rsidRPr="00444845">
        <w:rPr>
          <w:rFonts w:ascii="Arial" w:hAnsi="Arial" w:cs="Arial"/>
          <w:sz w:val="22"/>
          <w:lang w:val="en-US"/>
        </w:rPr>
        <w:t xml:space="preserve"> </w:t>
      </w:r>
      <w:r w:rsidR="00D97208" w:rsidRPr="00444845"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  <w:t>Kaluza Analysis.</w:t>
      </w:r>
      <w:r w:rsidR="00D97208"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  <w:t xml:space="preserve"> </w:t>
      </w:r>
      <w:r w:rsidR="00DA78F8"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  <w:t>a</w:t>
      </w:r>
      <w:r w:rsidR="00D97208"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  <w:t xml:space="preserve">) </w:t>
      </w:r>
      <w:r w:rsidR="007238DE"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  <w:t>G</w:t>
      </w:r>
      <w:r w:rsidR="00D97208"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  <w:t xml:space="preserve">ating strategy for </w:t>
      </w:r>
      <w:r w:rsidR="00D97208" w:rsidRPr="00444845"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  <w:t>basic</w:t>
      </w:r>
      <w:r w:rsidR="00D97208"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  <w:t xml:space="preserve"> characterization, and b) for T cell subset characterization.</w:t>
      </w:r>
    </w:p>
    <w:p w14:paraId="3D8C92D0" w14:textId="77777777" w:rsidR="006F5779" w:rsidRPr="00444845" w:rsidRDefault="006F5779" w:rsidP="006F5779">
      <w:pPr>
        <w:widowControl w:val="0"/>
        <w:autoSpaceDE w:val="0"/>
        <w:autoSpaceDN w:val="0"/>
        <w:adjustRightInd w:val="0"/>
        <w:spacing w:line="480" w:lineRule="auto"/>
        <w:jc w:val="both"/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</w:pPr>
    </w:p>
    <w:p w14:paraId="54E8FF11" w14:textId="57CC4CD3" w:rsidR="006F5779" w:rsidRPr="00444845" w:rsidRDefault="006F5779" w:rsidP="006F5779">
      <w:pPr>
        <w:widowControl w:val="0"/>
        <w:autoSpaceDE w:val="0"/>
        <w:autoSpaceDN w:val="0"/>
        <w:adjustRightInd w:val="0"/>
        <w:spacing w:line="480" w:lineRule="auto"/>
        <w:jc w:val="both"/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</w:pPr>
      <w:r w:rsidRPr="00444845">
        <w:rPr>
          <w:rFonts w:ascii="Arial" w:eastAsiaTheme="minorHAnsi" w:hAnsi="Arial"/>
          <w:b/>
          <w:color w:val="000000" w:themeColor="text1"/>
          <w:sz w:val="22"/>
          <w:szCs w:val="22"/>
          <w:lang w:val="en-US" w:eastAsia="en-US"/>
        </w:rPr>
        <w:t xml:space="preserve">Figure </w:t>
      </w:r>
      <w:r>
        <w:rPr>
          <w:rFonts w:ascii="Arial" w:eastAsiaTheme="minorHAnsi" w:hAnsi="Arial"/>
          <w:b/>
          <w:color w:val="000000" w:themeColor="text1"/>
          <w:sz w:val="22"/>
          <w:szCs w:val="22"/>
          <w:lang w:val="en-US" w:eastAsia="en-US"/>
        </w:rPr>
        <w:t>S</w:t>
      </w:r>
      <w:r w:rsidRPr="00444845">
        <w:rPr>
          <w:rFonts w:ascii="Arial" w:eastAsiaTheme="minorHAnsi" w:hAnsi="Arial"/>
          <w:b/>
          <w:color w:val="000000" w:themeColor="text1"/>
          <w:sz w:val="22"/>
          <w:szCs w:val="22"/>
          <w:lang w:val="en-US" w:eastAsia="en-US"/>
        </w:rPr>
        <w:t>2</w:t>
      </w:r>
      <w:r w:rsidRPr="00444845"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  <w:t xml:space="preserve">. </w:t>
      </w:r>
      <w:r w:rsidR="00DB737C"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  <w:t>Portion of m</w:t>
      </w:r>
      <w:r w:rsidR="00DA78F8"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  <w:t xml:space="preserve">onocyte subsets </w:t>
      </w:r>
      <w:r w:rsidR="00DB737C"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  <w:t xml:space="preserve">in the PRP and </w:t>
      </w:r>
      <w:r w:rsidR="00FE3DD3"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  <w:t>donor</w:t>
      </w:r>
      <w:r w:rsidR="00DB737C"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  <w:t xml:space="preserve"> blood samples. </w:t>
      </w:r>
      <w:r w:rsidR="00DA78F8" w:rsidRPr="000F2F5B">
        <w:rPr>
          <w:rFonts w:ascii="Arial" w:hAnsi="Arial" w:cs="Arial"/>
          <w:sz w:val="22"/>
          <w:lang w:val="en-US"/>
        </w:rPr>
        <w:t xml:space="preserve">a) </w:t>
      </w:r>
      <w:r w:rsidR="00DB737C">
        <w:rPr>
          <w:rFonts w:ascii="Arial" w:hAnsi="Arial" w:cs="Arial"/>
          <w:sz w:val="22"/>
          <w:lang w:val="en-US"/>
        </w:rPr>
        <w:t xml:space="preserve">displays </w:t>
      </w:r>
      <w:r w:rsidR="00B525B0" w:rsidRPr="000F2F5B">
        <w:rPr>
          <w:rFonts w:ascii="Arial" w:hAnsi="Arial" w:cs="Arial"/>
          <w:sz w:val="22"/>
          <w:lang w:val="en-US"/>
        </w:rPr>
        <w:t>classical (CD45</w:t>
      </w:r>
      <w:r w:rsidR="00B525B0" w:rsidRPr="000F2F5B">
        <w:rPr>
          <w:rFonts w:ascii="Arial" w:hAnsi="Arial" w:cs="Arial"/>
          <w:sz w:val="22"/>
          <w:vertAlign w:val="superscript"/>
          <w:lang w:val="en-US"/>
        </w:rPr>
        <w:t>+</w:t>
      </w:r>
      <w:r w:rsidR="00B525B0" w:rsidRPr="000F2F5B">
        <w:rPr>
          <w:rFonts w:ascii="Arial" w:hAnsi="Arial" w:cs="Arial"/>
          <w:sz w:val="22"/>
          <w:lang w:val="en-US"/>
        </w:rPr>
        <w:t>CD14</w:t>
      </w:r>
      <w:r w:rsidR="00B525B0">
        <w:rPr>
          <w:rFonts w:ascii="Arial" w:hAnsi="Arial" w:cs="Arial"/>
          <w:sz w:val="22"/>
          <w:vertAlign w:val="superscript"/>
          <w:lang w:val="en-US"/>
        </w:rPr>
        <w:t>high</w:t>
      </w:r>
      <w:r w:rsidR="00B525B0" w:rsidRPr="000F2F5B">
        <w:rPr>
          <w:rFonts w:ascii="Arial" w:hAnsi="Arial" w:cs="Arial"/>
          <w:sz w:val="22"/>
          <w:lang w:val="en-US"/>
        </w:rPr>
        <w:t>CD16</w:t>
      </w:r>
      <w:r w:rsidR="00B525B0" w:rsidRPr="000F2F5B">
        <w:rPr>
          <w:rFonts w:ascii="Arial" w:hAnsi="Arial" w:cs="Arial"/>
          <w:sz w:val="22"/>
          <w:vertAlign w:val="superscript"/>
          <w:lang w:val="en-US"/>
        </w:rPr>
        <w:t>−</w:t>
      </w:r>
      <w:r w:rsidR="00B525B0" w:rsidRPr="000F2F5B">
        <w:rPr>
          <w:rFonts w:ascii="Arial" w:hAnsi="Arial" w:cs="Arial"/>
          <w:sz w:val="22"/>
          <w:lang w:val="en-US"/>
        </w:rPr>
        <w:t>)</w:t>
      </w:r>
      <w:r w:rsidR="00DA78F8" w:rsidRPr="000F2F5B">
        <w:rPr>
          <w:rFonts w:ascii="Arial" w:hAnsi="Arial" w:cs="Arial"/>
          <w:sz w:val="22"/>
          <w:lang w:val="en-US"/>
        </w:rPr>
        <w:t>, b)</w:t>
      </w:r>
      <w:r w:rsidR="00B525B0">
        <w:rPr>
          <w:rFonts w:ascii="Arial" w:hAnsi="Arial" w:cs="Arial"/>
          <w:sz w:val="22"/>
          <w:lang w:val="en-US"/>
        </w:rPr>
        <w:t xml:space="preserve"> </w:t>
      </w:r>
      <w:r w:rsidR="00B525B0" w:rsidRPr="000F2F5B">
        <w:rPr>
          <w:rFonts w:ascii="Arial" w:hAnsi="Arial" w:cs="Arial"/>
          <w:sz w:val="22"/>
          <w:lang w:val="en-US"/>
        </w:rPr>
        <w:t>non-classical (CD45</w:t>
      </w:r>
      <w:r w:rsidR="00B525B0" w:rsidRPr="000F2F5B">
        <w:rPr>
          <w:rFonts w:ascii="Arial" w:hAnsi="Arial" w:cs="Arial"/>
          <w:sz w:val="22"/>
          <w:vertAlign w:val="superscript"/>
          <w:lang w:val="en-US"/>
        </w:rPr>
        <w:t>+</w:t>
      </w:r>
      <w:r w:rsidR="00B525B0" w:rsidRPr="000F2F5B">
        <w:rPr>
          <w:rFonts w:ascii="Arial" w:hAnsi="Arial" w:cs="Arial"/>
          <w:sz w:val="22"/>
          <w:lang w:val="en-US"/>
        </w:rPr>
        <w:t>CD14</w:t>
      </w:r>
      <w:r w:rsidR="00B525B0">
        <w:rPr>
          <w:rFonts w:ascii="Arial" w:hAnsi="Arial" w:cs="Arial"/>
          <w:sz w:val="22"/>
          <w:vertAlign w:val="superscript"/>
          <w:lang w:val="en-US"/>
        </w:rPr>
        <w:t>dim</w:t>
      </w:r>
      <w:r w:rsidR="00B525B0" w:rsidRPr="000F2F5B">
        <w:rPr>
          <w:rFonts w:ascii="Arial" w:hAnsi="Arial" w:cs="Arial"/>
          <w:sz w:val="22"/>
          <w:lang w:val="en-US"/>
        </w:rPr>
        <w:t>CD16</w:t>
      </w:r>
      <w:r w:rsidR="00B525B0" w:rsidRPr="000F2F5B">
        <w:rPr>
          <w:rFonts w:ascii="Arial" w:hAnsi="Arial" w:cs="Arial"/>
          <w:sz w:val="22"/>
          <w:vertAlign w:val="superscript"/>
          <w:lang w:val="en-US"/>
        </w:rPr>
        <w:t>+</w:t>
      </w:r>
      <w:r w:rsidR="00B525B0" w:rsidRPr="000F2F5B">
        <w:rPr>
          <w:rFonts w:ascii="Arial" w:hAnsi="Arial" w:cs="Arial"/>
          <w:sz w:val="22"/>
          <w:lang w:val="en-US"/>
        </w:rPr>
        <w:t>)</w:t>
      </w:r>
      <w:r w:rsidR="00B525B0">
        <w:rPr>
          <w:rFonts w:ascii="Arial" w:hAnsi="Arial" w:cs="Arial"/>
          <w:sz w:val="22"/>
          <w:lang w:val="en-US"/>
        </w:rPr>
        <w:t>, and c)</w:t>
      </w:r>
      <w:r w:rsidR="00B525B0" w:rsidRPr="000F2F5B">
        <w:rPr>
          <w:rFonts w:ascii="Arial" w:hAnsi="Arial" w:cs="Arial"/>
          <w:sz w:val="22"/>
          <w:lang w:val="en-US"/>
        </w:rPr>
        <w:t xml:space="preserve"> </w:t>
      </w:r>
      <w:r w:rsidR="00DA78F8" w:rsidRPr="000F2F5B">
        <w:rPr>
          <w:rFonts w:ascii="Arial" w:hAnsi="Arial" w:cs="Arial"/>
          <w:sz w:val="22"/>
          <w:lang w:val="en-US"/>
        </w:rPr>
        <w:t xml:space="preserve">intermediate </w:t>
      </w:r>
      <w:r w:rsidR="00DA78F8">
        <w:rPr>
          <w:rFonts w:ascii="Arial" w:hAnsi="Arial" w:cs="Arial"/>
          <w:sz w:val="22"/>
          <w:lang w:val="en-US"/>
        </w:rPr>
        <w:t xml:space="preserve">subgroup of </w:t>
      </w:r>
      <w:r w:rsidR="00DA78F8" w:rsidRPr="000F2F5B">
        <w:rPr>
          <w:rFonts w:ascii="Arial" w:hAnsi="Arial" w:cs="Arial"/>
          <w:sz w:val="22"/>
          <w:lang w:val="en-US"/>
        </w:rPr>
        <w:t>monocytes (CD45</w:t>
      </w:r>
      <w:r w:rsidR="00DA78F8" w:rsidRPr="000F2F5B">
        <w:rPr>
          <w:rFonts w:ascii="Arial" w:hAnsi="Arial" w:cs="Arial"/>
          <w:sz w:val="22"/>
          <w:vertAlign w:val="superscript"/>
          <w:lang w:val="en-US"/>
        </w:rPr>
        <w:t>+</w:t>
      </w:r>
      <w:r w:rsidR="00DA78F8" w:rsidRPr="000F2F5B">
        <w:rPr>
          <w:rFonts w:ascii="Arial" w:hAnsi="Arial" w:cs="Arial"/>
          <w:sz w:val="22"/>
          <w:lang w:val="en-US"/>
        </w:rPr>
        <w:t>CD14</w:t>
      </w:r>
      <w:r w:rsidR="007A28A1">
        <w:rPr>
          <w:rFonts w:ascii="Arial" w:hAnsi="Arial" w:cs="Arial"/>
          <w:sz w:val="22"/>
          <w:vertAlign w:val="superscript"/>
          <w:lang w:val="en-US"/>
        </w:rPr>
        <w:t>high</w:t>
      </w:r>
      <w:r w:rsidR="00DA78F8" w:rsidRPr="000F2F5B">
        <w:rPr>
          <w:rFonts w:ascii="Arial" w:hAnsi="Arial" w:cs="Arial"/>
          <w:sz w:val="22"/>
          <w:lang w:val="en-US"/>
        </w:rPr>
        <w:t>CD16</w:t>
      </w:r>
      <w:r w:rsidR="00DA78F8" w:rsidRPr="000F2F5B">
        <w:rPr>
          <w:rFonts w:ascii="Arial" w:hAnsi="Arial" w:cs="Arial"/>
          <w:sz w:val="22"/>
          <w:vertAlign w:val="superscript"/>
          <w:lang w:val="en-US"/>
        </w:rPr>
        <w:t>+</w:t>
      </w:r>
      <w:r w:rsidR="00DA78F8" w:rsidRPr="000F2F5B">
        <w:rPr>
          <w:rFonts w:ascii="Arial" w:hAnsi="Arial" w:cs="Arial"/>
          <w:sz w:val="22"/>
          <w:lang w:val="en-US"/>
        </w:rPr>
        <w:t>).</w:t>
      </w:r>
    </w:p>
    <w:p w14:paraId="098E1049" w14:textId="77777777" w:rsidR="006F5779" w:rsidRPr="00444845" w:rsidRDefault="006F5779" w:rsidP="006F5779">
      <w:pPr>
        <w:widowControl w:val="0"/>
        <w:autoSpaceDE w:val="0"/>
        <w:autoSpaceDN w:val="0"/>
        <w:adjustRightInd w:val="0"/>
        <w:spacing w:line="480" w:lineRule="auto"/>
        <w:jc w:val="both"/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</w:pPr>
    </w:p>
    <w:p w14:paraId="72A35D91" w14:textId="5039A6B6" w:rsidR="006F5779" w:rsidRPr="00B81CE1" w:rsidRDefault="006F5779" w:rsidP="00004706">
      <w:pPr>
        <w:widowControl w:val="0"/>
        <w:autoSpaceDE w:val="0"/>
        <w:autoSpaceDN w:val="0"/>
        <w:adjustRightInd w:val="0"/>
        <w:spacing w:line="480" w:lineRule="auto"/>
        <w:jc w:val="both"/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</w:pPr>
      <w:r w:rsidRPr="00444845">
        <w:rPr>
          <w:rFonts w:ascii="Arial" w:eastAsiaTheme="minorHAnsi" w:hAnsi="Arial"/>
          <w:b/>
          <w:color w:val="000000" w:themeColor="text1"/>
          <w:sz w:val="22"/>
          <w:szCs w:val="22"/>
          <w:lang w:val="en-US" w:eastAsia="en-US"/>
        </w:rPr>
        <w:t xml:space="preserve">Figure </w:t>
      </w:r>
      <w:r>
        <w:rPr>
          <w:rFonts w:ascii="Arial" w:eastAsiaTheme="minorHAnsi" w:hAnsi="Arial"/>
          <w:b/>
          <w:color w:val="000000" w:themeColor="text1"/>
          <w:sz w:val="22"/>
          <w:szCs w:val="22"/>
          <w:lang w:val="en-US" w:eastAsia="en-US"/>
        </w:rPr>
        <w:t>S</w:t>
      </w:r>
      <w:r w:rsidRPr="00444845">
        <w:rPr>
          <w:rFonts w:ascii="Arial" w:eastAsiaTheme="minorHAnsi" w:hAnsi="Arial"/>
          <w:b/>
          <w:color w:val="000000" w:themeColor="text1"/>
          <w:sz w:val="22"/>
          <w:szCs w:val="22"/>
          <w:lang w:val="en-US" w:eastAsia="en-US"/>
        </w:rPr>
        <w:t>3</w:t>
      </w:r>
      <w:r w:rsidRPr="00444845"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  <w:t xml:space="preserve">. </w:t>
      </w:r>
      <w:r w:rsidR="00DA78F8" w:rsidRPr="00FE3DD3"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  <w:t xml:space="preserve">Correlation analysis of B, T, and NK cells. </w:t>
      </w:r>
      <w:r w:rsidR="00DA78F8" w:rsidRPr="00FE3DD3">
        <w:rPr>
          <w:rFonts w:ascii="Arial" w:hAnsi="Arial" w:cs="Arial"/>
          <w:sz w:val="22"/>
          <w:lang w:val="en-US"/>
        </w:rPr>
        <w:t>a) CD19</w:t>
      </w:r>
      <w:r w:rsidR="00DA78F8" w:rsidRPr="00FE3DD3">
        <w:rPr>
          <w:rFonts w:ascii="Arial" w:hAnsi="Arial" w:cs="Arial"/>
          <w:sz w:val="22"/>
          <w:vertAlign w:val="superscript"/>
          <w:lang w:val="en-US"/>
        </w:rPr>
        <w:t>+</w:t>
      </w:r>
      <w:r w:rsidR="00DA78F8" w:rsidRPr="00FE3DD3">
        <w:rPr>
          <w:rFonts w:ascii="Arial" w:hAnsi="Arial" w:cs="Arial"/>
          <w:sz w:val="22"/>
          <w:lang w:val="en-US"/>
        </w:rPr>
        <w:t xml:space="preserve"> B cells (ACP</w:t>
      </w:r>
      <w:r w:rsidR="00DA78F8" w:rsidRPr="00FE3DD3">
        <w:rPr>
          <w:rFonts w:ascii="Arial" w:hAnsi="Arial" w:cs="Arial"/>
          <w:sz w:val="22"/>
          <w:vertAlign w:val="superscript"/>
          <w:lang w:val="en-US"/>
        </w:rPr>
        <w:t>®</w:t>
      </w:r>
      <w:r w:rsidR="00DA78F8" w:rsidRPr="00FE3DD3">
        <w:rPr>
          <w:rFonts w:ascii="Arial" w:hAnsi="Arial" w:cs="Arial"/>
          <w:sz w:val="22"/>
          <w:lang w:val="en-US"/>
        </w:rPr>
        <w:t xml:space="preserve">: r = 0.937, </w:t>
      </w:r>
      <w:r w:rsidR="00DA78F8" w:rsidRPr="00FE3DD3">
        <w:rPr>
          <w:rFonts w:ascii="Arial" w:hAnsi="Arial" w:cs="Arial"/>
          <w:i/>
          <w:iCs/>
          <w:sz w:val="22"/>
          <w:lang w:val="en-US"/>
        </w:rPr>
        <w:t>p</w:t>
      </w:r>
      <w:r w:rsidR="00DA78F8" w:rsidRPr="00FE3DD3">
        <w:rPr>
          <w:rFonts w:ascii="Arial" w:hAnsi="Arial" w:cs="Arial"/>
          <w:sz w:val="22"/>
          <w:lang w:val="en-US"/>
        </w:rPr>
        <w:t xml:space="preserve"> &lt; 0.0001; Angel™: r = 0.961, </w:t>
      </w:r>
      <w:r w:rsidR="00DA78F8" w:rsidRPr="00FE3DD3">
        <w:rPr>
          <w:rFonts w:ascii="Arial" w:hAnsi="Arial" w:cs="Arial"/>
          <w:i/>
          <w:iCs/>
          <w:sz w:val="22"/>
          <w:lang w:val="en-US"/>
        </w:rPr>
        <w:t>p</w:t>
      </w:r>
      <w:r w:rsidR="00DA78F8" w:rsidRPr="00FE3DD3">
        <w:rPr>
          <w:rFonts w:ascii="Arial" w:hAnsi="Arial" w:cs="Arial"/>
          <w:sz w:val="22"/>
          <w:lang w:val="en-US"/>
        </w:rPr>
        <w:t xml:space="preserve"> &lt; 0.0001; nSTRIDE</w:t>
      </w:r>
      <w:r w:rsidR="00DA78F8" w:rsidRPr="00FE3DD3">
        <w:rPr>
          <w:rFonts w:ascii="Arial" w:hAnsi="Arial" w:cs="Arial"/>
          <w:sz w:val="22"/>
          <w:vertAlign w:val="superscript"/>
          <w:lang w:val="en-US"/>
        </w:rPr>
        <w:t>®</w:t>
      </w:r>
      <w:r w:rsidR="00DA78F8" w:rsidRPr="00FE3DD3">
        <w:rPr>
          <w:rFonts w:ascii="Arial" w:hAnsi="Arial" w:cs="Arial"/>
          <w:sz w:val="22"/>
          <w:lang w:val="en-US"/>
        </w:rPr>
        <w:t xml:space="preserve"> APS: r = 0.847, </w:t>
      </w:r>
      <w:r w:rsidR="00DA78F8" w:rsidRPr="00FE3DD3">
        <w:rPr>
          <w:rFonts w:ascii="Arial" w:hAnsi="Arial" w:cs="Arial"/>
          <w:i/>
          <w:iCs/>
          <w:sz w:val="22"/>
          <w:lang w:val="en-US"/>
        </w:rPr>
        <w:t>p</w:t>
      </w:r>
      <w:r w:rsidR="00DA78F8" w:rsidRPr="00FE3DD3">
        <w:rPr>
          <w:rFonts w:ascii="Arial" w:hAnsi="Arial" w:cs="Arial"/>
          <w:sz w:val="22"/>
          <w:lang w:val="en-US"/>
        </w:rPr>
        <w:t xml:space="preserve"> = 0.0005), b) CD3</w:t>
      </w:r>
      <w:r w:rsidR="00DA78F8" w:rsidRPr="00FE3DD3">
        <w:rPr>
          <w:rFonts w:ascii="Arial" w:hAnsi="Arial" w:cs="Arial"/>
          <w:sz w:val="22"/>
          <w:vertAlign w:val="superscript"/>
          <w:lang w:val="en-US"/>
        </w:rPr>
        <w:t>+</w:t>
      </w:r>
      <w:r w:rsidR="00DA78F8" w:rsidRPr="00FE3DD3">
        <w:rPr>
          <w:rFonts w:ascii="Arial" w:hAnsi="Arial" w:cs="Arial"/>
          <w:sz w:val="22"/>
          <w:lang w:val="en-US"/>
        </w:rPr>
        <w:t xml:space="preserve"> T cells (ACP</w:t>
      </w:r>
      <w:r w:rsidR="00DA78F8" w:rsidRPr="00FE3DD3">
        <w:rPr>
          <w:rFonts w:ascii="Arial" w:hAnsi="Arial" w:cs="Arial"/>
          <w:sz w:val="22"/>
          <w:vertAlign w:val="superscript"/>
          <w:lang w:val="en-US"/>
        </w:rPr>
        <w:t>®</w:t>
      </w:r>
      <w:r w:rsidR="00DA78F8" w:rsidRPr="00FE3DD3">
        <w:rPr>
          <w:rFonts w:ascii="Arial" w:hAnsi="Arial" w:cs="Arial"/>
          <w:sz w:val="22"/>
          <w:lang w:val="en-US"/>
        </w:rPr>
        <w:t>: r = 0.</w:t>
      </w:r>
      <w:r w:rsidR="00853553">
        <w:rPr>
          <w:rFonts w:ascii="Arial" w:hAnsi="Arial" w:cs="Arial"/>
          <w:sz w:val="22"/>
          <w:lang w:val="en-US"/>
        </w:rPr>
        <w:t>73</w:t>
      </w:r>
      <w:r w:rsidR="00DA78F8" w:rsidRPr="00FE3DD3">
        <w:rPr>
          <w:rFonts w:ascii="Arial" w:hAnsi="Arial" w:cs="Arial"/>
          <w:sz w:val="22"/>
          <w:lang w:val="en-US"/>
        </w:rPr>
        <w:t xml:space="preserve">, </w:t>
      </w:r>
      <w:r w:rsidR="00DA78F8" w:rsidRPr="00FE3DD3">
        <w:rPr>
          <w:rFonts w:ascii="Arial" w:hAnsi="Arial" w:cs="Arial"/>
          <w:i/>
          <w:iCs/>
          <w:sz w:val="22"/>
          <w:lang w:val="en-US"/>
        </w:rPr>
        <w:t>p</w:t>
      </w:r>
      <w:r w:rsidR="00DA78F8" w:rsidRPr="00FE3DD3">
        <w:rPr>
          <w:rFonts w:ascii="Arial" w:hAnsi="Arial" w:cs="Arial"/>
          <w:sz w:val="22"/>
          <w:lang w:val="en-US"/>
        </w:rPr>
        <w:t xml:space="preserve"> = 0.007; Angel™: r = 0.558, </w:t>
      </w:r>
      <w:r w:rsidR="00DA78F8" w:rsidRPr="00FE3DD3">
        <w:rPr>
          <w:rFonts w:ascii="Arial" w:hAnsi="Arial" w:cs="Arial"/>
          <w:i/>
          <w:iCs/>
          <w:sz w:val="22"/>
          <w:lang w:val="en-US"/>
        </w:rPr>
        <w:t>p</w:t>
      </w:r>
      <w:r w:rsidR="00DA78F8" w:rsidRPr="00FE3DD3">
        <w:rPr>
          <w:rFonts w:ascii="Arial" w:hAnsi="Arial" w:cs="Arial"/>
          <w:sz w:val="22"/>
          <w:lang w:val="en-US"/>
        </w:rPr>
        <w:t xml:space="preserve"> = 0.</w:t>
      </w:r>
      <w:r w:rsidR="00853553">
        <w:rPr>
          <w:rFonts w:ascii="Arial" w:hAnsi="Arial" w:cs="Arial"/>
          <w:sz w:val="22"/>
          <w:lang w:val="en-US"/>
        </w:rPr>
        <w:t>06</w:t>
      </w:r>
      <w:r w:rsidR="00DA78F8" w:rsidRPr="00FE3DD3">
        <w:rPr>
          <w:rFonts w:ascii="Arial" w:hAnsi="Arial" w:cs="Arial"/>
          <w:sz w:val="22"/>
          <w:lang w:val="en-US"/>
        </w:rPr>
        <w:t>; nSTRIDE</w:t>
      </w:r>
      <w:r w:rsidR="00DA78F8" w:rsidRPr="00FE3DD3">
        <w:rPr>
          <w:rFonts w:ascii="Arial" w:hAnsi="Arial" w:cs="Arial"/>
          <w:sz w:val="22"/>
          <w:vertAlign w:val="superscript"/>
          <w:lang w:val="en-US"/>
        </w:rPr>
        <w:t>®</w:t>
      </w:r>
      <w:r w:rsidR="00DA78F8" w:rsidRPr="00FE3DD3">
        <w:rPr>
          <w:rFonts w:ascii="Arial" w:hAnsi="Arial" w:cs="Arial"/>
          <w:sz w:val="22"/>
          <w:lang w:val="en-US"/>
        </w:rPr>
        <w:t xml:space="preserve"> APS: r = 0.108, </w:t>
      </w:r>
      <w:r w:rsidR="00DA78F8" w:rsidRPr="00FE3DD3">
        <w:rPr>
          <w:rFonts w:ascii="Arial" w:hAnsi="Arial" w:cs="Arial"/>
          <w:i/>
          <w:iCs/>
          <w:sz w:val="22"/>
          <w:lang w:val="en-US"/>
        </w:rPr>
        <w:t>p</w:t>
      </w:r>
      <w:r w:rsidR="00DA78F8" w:rsidRPr="00FE3DD3">
        <w:rPr>
          <w:rFonts w:ascii="Arial" w:hAnsi="Arial" w:cs="Arial"/>
          <w:sz w:val="22"/>
          <w:lang w:val="en-US"/>
        </w:rPr>
        <w:t xml:space="preserve"> = 0.739), and c) CD3</w:t>
      </w:r>
      <w:r w:rsidR="00DA78F8" w:rsidRPr="00FE3DD3">
        <w:rPr>
          <w:rFonts w:ascii="Arial" w:hAnsi="Arial" w:cs="Arial"/>
          <w:sz w:val="22"/>
          <w:vertAlign w:val="superscript"/>
          <w:lang w:val="en-US"/>
        </w:rPr>
        <w:t>-</w:t>
      </w:r>
      <w:r w:rsidR="00DA78F8" w:rsidRPr="00FE3DD3">
        <w:rPr>
          <w:rFonts w:ascii="Arial" w:hAnsi="Arial" w:cs="Arial"/>
          <w:sz w:val="22"/>
          <w:lang w:val="en-US"/>
        </w:rPr>
        <w:t>CD56</w:t>
      </w:r>
      <w:r w:rsidR="00DA78F8" w:rsidRPr="00FE3DD3">
        <w:rPr>
          <w:rFonts w:ascii="Arial" w:hAnsi="Arial" w:cs="Arial"/>
          <w:sz w:val="22"/>
          <w:vertAlign w:val="superscript"/>
          <w:lang w:val="en-US"/>
        </w:rPr>
        <w:t>+</w:t>
      </w:r>
      <w:r w:rsidR="00DA78F8" w:rsidRPr="00FE3DD3">
        <w:rPr>
          <w:rFonts w:ascii="Arial" w:hAnsi="Arial" w:cs="Arial"/>
          <w:sz w:val="22"/>
          <w:lang w:val="en-US"/>
        </w:rPr>
        <w:t xml:space="preserve"> NK cells (ACP</w:t>
      </w:r>
      <w:r w:rsidR="00DA78F8" w:rsidRPr="00FE3DD3">
        <w:rPr>
          <w:rFonts w:ascii="Arial" w:hAnsi="Arial" w:cs="Arial"/>
          <w:sz w:val="22"/>
          <w:vertAlign w:val="superscript"/>
          <w:lang w:val="en-US"/>
        </w:rPr>
        <w:t>®</w:t>
      </w:r>
      <w:r w:rsidR="00DA78F8" w:rsidRPr="00FE3DD3">
        <w:rPr>
          <w:rFonts w:ascii="Arial" w:hAnsi="Arial" w:cs="Arial"/>
          <w:sz w:val="22"/>
          <w:lang w:val="en-US"/>
        </w:rPr>
        <w:t xml:space="preserve">: r = 0.944, </w:t>
      </w:r>
      <w:r w:rsidR="00DA78F8" w:rsidRPr="00FE3DD3">
        <w:rPr>
          <w:rFonts w:ascii="Arial" w:hAnsi="Arial" w:cs="Arial"/>
          <w:i/>
          <w:iCs/>
          <w:sz w:val="22"/>
          <w:lang w:val="en-US"/>
        </w:rPr>
        <w:t>p</w:t>
      </w:r>
      <w:r w:rsidR="00DA78F8" w:rsidRPr="00FE3DD3">
        <w:rPr>
          <w:rFonts w:ascii="Arial" w:hAnsi="Arial" w:cs="Arial"/>
          <w:sz w:val="22"/>
          <w:lang w:val="en-US"/>
        </w:rPr>
        <w:t xml:space="preserve"> &lt; 0.0001; Angel™: r = 0.629, </w:t>
      </w:r>
      <w:r w:rsidR="00DA78F8" w:rsidRPr="00FE3DD3">
        <w:rPr>
          <w:rFonts w:ascii="Arial" w:hAnsi="Arial" w:cs="Arial"/>
          <w:i/>
          <w:iCs/>
          <w:sz w:val="22"/>
          <w:lang w:val="en-US"/>
        </w:rPr>
        <w:t>p</w:t>
      </w:r>
      <w:r w:rsidR="00DA78F8" w:rsidRPr="00FE3DD3">
        <w:rPr>
          <w:rFonts w:ascii="Arial" w:hAnsi="Arial" w:cs="Arial"/>
          <w:sz w:val="22"/>
          <w:lang w:val="en-US"/>
        </w:rPr>
        <w:t xml:space="preserve"> = 0.028; nSTRIDE</w:t>
      </w:r>
      <w:r w:rsidR="00DA78F8" w:rsidRPr="00FE3DD3">
        <w:rPr>
          <w:rFonts w:ascii="Arial" w:hAnsi="Arial" w:cs="Arial"/>
          <w:sz w:val="22"/>
          <w:vertAlign w:val="superscript"/>
          <w:lang w:val="en-US"/>
        </w:rPr>
        <w:t>®</w:t>
      </w:r>
      <w:r w:rsidR="00DA78F8" w:rsidRPr="00FE3DD3">
        <w:rPr>
          <w:rFonts w:ascii="Arial" w:hAnsi="Arial" w:cs="Arial"/>
          <w:sz w:val="22"/>
          <w:lang w:val="en-US"/>
        </w:rPr>
        <w:t xml:space="preserve"> APS: r = 0.368, </w:t>
      </w:r>
      <w:r w:rsidR="00DA78F8" w:rsidRPr="00FE3DD3">
        <w:rPr>
          <w:rFonts w:ascii="Arial" w:hAnsi="Arial" w:cs="Arial"/>
          <w:i/>
          <w:iCs/>
          <w:sz w:val="22"/>
          <w:lang w:val="en-US"/>
        </w:rPr>
        <w:t>p</w:t>
      </w:r>
      <w:r w:rsidR="00DA78F8" w:rsidRPr="00FE3DD3">
        <w:rPr>
          <w:rFonts w:ascii="Arial" w:hAnsi="Arial" w:cs="Arial"/>
          <w:sz w:val="22"/>
          <w:lang w:val="en-US"/>
        </w:rPr>
        <w:t xml:space="preserve"> = 0.239).</w:t>
      </w:r>
      <w:r w:rsidR="00DB737C" w:rsidRPr="00FE3DD3"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  <w:t xml:space="preserve"> </w:t>
      </w:r>
      <w:r w:rsidR="00DB737C" w:rsidRPr="00B81CE1"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  <w:t>Abbreviations: NK cells: Natural killer cells</w:t>
      </w:r>
      <w:r w:rsidR="00FE3DD3" w:rsidRPr="00B81CE1"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  <w:t>.</w:t>
      </w:r>
    </w:p>
    <w:p w14:paraId="358E418E" w14:textId="2D75BBE1" w:rsidR="00FE3DD3" w:rsidRPr="00B81CE1" w:rsidRDefault="00FE3DD3" w:rsidP="00004706">
      <w:pPr>
        <w:widowControl w:val="0"/>
        <w:autoSpaceDE w:val="0"/>
        <w:autoSpaceDN w:val="0"/>
        <w:adjustRightInd w:val="0"/>
        <w:spacing w:line="480" w:lineRule="auto"/>
        <w:jc w:val="both"/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</w:pPr>
    </w:p>
    <w:p w14:paraId="2971F941" w14:textId="338F1935" w:rsidR="00E97F0B" w:rsidRDefault="00E97F0B" w:rsidP="00E97F0B">
      <w:pPr>
        <w:widowControl w:val="0"/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sz w:val="22"/>
          <w:lang w:val="en-US"/>
        </w:rPr>
      </w:pPr>
      <w:r w:rsidRPr="00444845">
        <w:rPr>
          <w:rFonts w:ascii="Arial" w:eastAsiaTheme="minorHAnsi" w:hAnsi="Arial"/>
          <w:b/>
          <w:color w:val="000000" w:themeColor="text1"/>
          <w:sz w:val="22"/>
          <w:szCs w:val="22"/>
          <w:lang w:val="en-US" w:eastAsia="en-US"/>
        </w:rPr>
        <w:t xml:space="preserve">Figure </w:t>
      </w:r>
      <w:r>
        <w:rPr>
          <w:rFonts w:ascii="Arial" w:eastAsiaTheme="minorHAnsi" w:hAnsi="Arial"/>
          <w:b/>
          <w:color w:val="000000" w:themeColor="text1"/>
          <w:sz w:val="22"/>
          <w:szCs w:val="22"/>
          <w:lang w:val="en-US" w:eastAsia="en-US"/>
        </w:rPr>
        <w:t>S4</w:t>
      </w:r>
      <w:r w:rsidRPr="00444845"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  <w:t xml:space="preserve">. </w:t>
      </w:r>
      <w:r w:rsidR="00CB70DC">
        <w:rPr>
          <w:rFonts w:ascii="Arial" w:hAnsi="Arial" w:cs="Arial"/>
          <w:sz w:val="22"/>
          <w:lang w:val="en-US"/>
        </w:rPr>
        <w:t>Correlation analysis of a) CD4</w:t>
      </w:r>
      <w:r w:rsidR="00CB70DC" w:rsidRPr="002A5389">
        <w:rPr>
          <w:rFonts w:ascii="Arial" w:hAnsi="Arial" w:cs="Arial"/>
          <w:sz w:val="22"/>
          <w:vertAlign w:val="superscript"/>
          <w:lang w:val="en-US"/>
        </w:rPr>
        <w:t>+</w:t>
      </w:r>
      <w:r w:rsidR="00CB70DC">
        <w:rPr>
          <w:rFonts w:ascii="Arial" w:hAnsi="Arial" w:cs="Arial"/>
          <w:sz w:val="22"/>
          <w:vertAlign w:val="superscript"/>
          <w:lang w:val="en-US"/>
        </w:rPr>
        <w:t xml:space="preserve"> </w:t>
      </w:r>
      <w:r w:rsidR="00CB70DC">
        <w:rPr>
          <w:rFonts w:ascii="Arial" w:hAnsi="Arial" w:cs="Arial"/>
          <w:sz w:val="22"/>
          <w:lang w:val="en-US"/>
        </w:rPr>
        <w:t>and b) CD8</w:t>
      </w:r>
      <w:r w:rsidR="00CB70DC" w:rsidRPr="002A5389">
        <w:rPr>
          <w:rFonts w:ascii="Arial" w:hAnsi="Arial" w:cs="Arial"/>
          <w:sz w:val="22"/>
          <w:vertAlign w:val="superscript"/>
          <w:lang w:val="en-US"/>
        </w:rPr>
        <w:t>+</w:t>
      </w:r>
      <w:r w:rsidR="00CB70DC">
        <w:rPr>
          <w:rFonts w:ascii="Arial" w:hAnsi="Arial" w:cs="Arial"/>
          <w:sz w:val="22"/>
          <w:vertAlign w:val="superscript"/>
          <w:lang w:val="en-US"/>
        </w:rPr>
        <w:t xml:space="preserve"> </w:t>
      </w:r>
      <w:r w:rsidR="00CB70DC">
        <w:rPr>
          <w:rFonts w:ascii="Arial" w:hAnsi="Arial" w:cs="Arial"/>
          <w:sz w:val="22"/>
          <w:lang w:val="en-US"/>
        </w:rPr>
        <w:t xml:space="preserve">T cells in </w:t>
      </w:r>
      <w:r w:rsidR="00FE3DD3">
        <w:rPr>
          <w:rFonts w:ascii="Arial" w:hAnsi="Arial" w:cs="Arial"/>
          <w:sz w:val="22"/>
          <w:lang w:val="en-US"/>
        </w:rPr>
        <w:t>donor</w:t>
      </w:r>
      <w:r w:rsidR="00CB70DC">
        <w:rPr>
          <w:rFonts w:ascii="Arial" w:hAnsi="Arial" w:cs="Arial"/>
          <w:sz w:val="22"/>
          <w:lang w:val="en-US"/>
        </w:rPr>
        <w:t xml:space="preserve"> blood and </w:t>
      </w:r>
      <w:r w:rsidR="00FE3DD3">
        <w:rPr>
          <w:rFonts w:ascii="Arial" w:hAnsi="Arial" w:cs="Arial"/>
          <w:sz w:val="22"/>
          <w:lang w:val="en-US"/>
        </w:rPr>
        <w:t>corresponding</w:t>
      </w:r>
      <w:r w:rsidR="00CB70DC">
        <w:rPr>
          <w:rFonts w:ascii="Arial" w:hAnsi="Arial" w:cs="Arial"/>
          <w:sz w:val="22"/>
          <w:lang w:val="en-US"/>
        </w:rPr>
        <w:t xml:space="preserve"> PRP samples.</w:t>
      </w:r>
    </w:p>
    <w:p w14:paraId="586D0518" w14:textId="77777777" w:rsidR="00FE3DD3" w:rsidRPr="00DA78F8" w:rsidRDefault="00FE3DD3" w:rsidP="00FE3DD3">
      <w:pPr>
        <w:widowControl w:val="0"/>
        <w:autoSpaceDE w:val="0"/>
        <w:autoSpaceDN w:val="0"/>
        <w:adjustRightInd w:val="0"/>
        <w:spacing w:line="480" w:lineRule="auto"/>
        <w:jc w:val="both"/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</w:pPr>
    </w:p>
    <w:p w14:paraId="7FE3240C" w14:textId="6B5C3163" w:rsidR="00AD4F05" w:rsidRDefault="006F5779" w:rsidP="006F5779">
      <w:pPr>
        <w:widowControl w:val="0"/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sz w:val="22"/>
          <w:lang w:val="en-US"/>
        </w:rPr>
      </w:pPr>
      <w:r w:rsidRPr="00444845">
        <w:rPr>
          <w:rFonts w:ascii="Arial" w:eastAsiaTheme="minorHAnsi" w:hAnsi="Arial"/>
          <w:b/>
          <w:color w:val="000000" w:themeColor="text1"/>
          <w:sz w:val="22"/>
          <w:szCs w:val="22"/>
          <w:lang w:val="en-US" w:eastAsia="en-US"/>
        </w:rPr>
        <w:t xml:space="preserve">Figure </w:t>
      </w:r>
      <w:r>
        <w:rPr>
          <w:rFonts w:ascii="Arial" w:eastAsiaTheme="minorHAnsi" w:hAnsi="Arial"/>
          <w:b/>
          <w:color w:val="000000" w:themeColor="text1"/>
          <w:sz w:val="22"/>
          <w:szCs w:val="22"/>
          <w:lang w:val="en-US" w:eastAsia="en-US"/>
        </w:rPr>
        <w:t>S</w:t>
      </w:r>
      <w:r w:rsidR="00E97F0B">
        <w:rPr>
          <w:rFonts w:ascii="Arial" w:eastAsiaTheme="minorHAnsi" w:hAnsi="Arial"/>
          <w:b/>
          <w:color w:val="000000" w:themeColor="text1"/>
          <w:sz w:val="22"/>
          <w:szCs w:val="22"/>
          <w:lang w:val="en-US" w:eastAsia="en-US"/>
        </w:rPr>
        <w:t>5</w:t>
      </w:r>
      <w:r w:rsidRPr="00444845"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  <w:t xml:space="preserve">. </w:t>
      </w:r>
      <w:r w:rsidR="00DA78F8">
        <w:rPr>
          <w:rFonts w:ascii="Arial" w:hAnsi="Arial" w:cs="Arial"/>
          <w:sz w:val="22"/>
          <w:lang w:val="en-US"/>
        </w:rPr>
        <w:t>Correlation analysis of CD4</w:t>
      </w:r>
      <w:r w:rsidR="00DA78F8" w:rsidRPr="002A5389">
        <w:rPr>
          <w:rFonts w:ascii="Arial" w:hAnsi="Arial" w:cs="Arial"/>
          <w:sz w:val="22"/>
          <w:vertAlign w:val="superscript"/>
          <w:lang w:val="en-US"/>
        </w:rPr>
        <w:t>+</w:t>
      </w:r>
      <w:r w:rsidR="00DA78F8">
        <w:rPr>
          <w:rFonts w:ascii="Arial" w:hAnsi="Arial" w:cs="Arial"/>
          <w:sz w:val="22"/>
          <w:vertAlign w:val="superscript"/>
          <w:lang w:val="en-US"/>
        </w:rPr>
        <w:t xml:space="preserve"> </w:t>
      </w:r>
      <w:r w:rsidR="00DA78F8">
        <w:rPr>
          <w:rFonts w:ascii="Arial" w:hAnsi="Arial" w:cs="Arial"/>
          <w:sz w:val="22"/>
          <w:lang w:val="en-US"/>
        </w:rPr>
        <w:t xml:space="preserve">T cell substes, including central memory (a), naive (b), effector memory (c), and TEMRA (d) T cells in </w:t>
      </w:r>
      <w:r w:rsidR="00FE3DD3">
        <w:rPr>
          <w:rFonts w:ascii="Arial" w:hAnsi="Arial" w:cs="Arial"/>
          <w:sz w:val="22"/>
          <w:lang w:val="en-US"/>
        </w:rPr>
        <w:t>donor</w:t>
      </w:r>
      <w:r w:rsidR="00DA78F8">
        <w:rPr>
          <w:rFonts w:ascii="Arial" w:hAnsi="Arial" w:cs="Arial"/>
          <w:sz w:val="22"/>
          <w:lang w:val="en-US"/>
        </w:rPr>
        <w:t xml:space="preserve"> blood and </w:t>
      </w:r>
      <w:r w:rsidR="008154BC">
        <w:rPr>
          <w:rFonts w:ascii="Arial" w:hAnsi="Arial" w:cs="Arial"/>
          <w:sz w:val="22"/>
          <w:lang w:val="en-US"/>
        </w:rPr>
        <w:t xml:space="preserve">corresponding </w:t>
      </w:r>
      <w:r w:rsidR="00DA78F8">
        <w:rPr>
          <w:rFonts w:ascii="Arial" w:hAnsi="Arial" w:cs="Arial"/>
          <w:sz w:val="22"/>
          <w:lang w:val="en-US"/>
        </w:rPr>
        <w:t>PRP samples.</w:t>
      </w:r>
    </w:p>
    <w:p w14:paraId="47EAE79B" w14:textId="77777777" w:rsidR="00AD4F05" w:rsidRPr="00444845" w:rsidRDefault="00AD4F05" w:rsidP="00AD4F05">
      <w:pPr>
        <w:widowControl w:val="0"/>
        <w:autoSpaceDE w:val="0"/>
        <w:autoSpaceDN w:val="0"/>
        <w:adjustRightInd w:val="0"/>
        <w:spacing w:line="480" w:lineRule="auto"/>
        <w:jc w:val="both"/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</w:pPr>
    </w:p>
    <w:p w14:paraId="772106FD" w14:textId="6576D0DC" w:rsidR="00DA78F8" w:rsidRDefault="00AD4F05" w:rsidP="00DA78F8">
      <w:pPr>
        <w:widowControl w:val="0"/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sz w:val="22"/>
          <w:lang w:val="en-US"/>
        </w:rPr>
      </w:pPr>
      <w:r w:rsidRPr="00444845">
        <w:rPr>
          <w:rFonts w:ascii="Arial" w:eastAsiaTheme="minorHAnsi" w:hAnsi="Arial"/>
          <w:b/>
          <w:color w:val="000000" w:themeColor="text1"/>
          <w:sz w:val="22"/>
          <w:szCs w:val="22"/>
          <w:lang w:val="en-US" w:eastAsia="en-US"/>
        </w:rPr>
        <w:t xml:space="preserve">Figure </w:t>
      </w:r>
      <w:r>
        <w:rPr>
          <w:rFonts w:ascii="Arial" w:eastAsiaTheme="minorHAnsi" w:hAnsi="Arial"/>
          <w:b/>
          <w:color w:val="000000" w:themeColor="text1"/>
          <w:sz w:val="22"/>
          <w:szCs w:val="22"/>
          <w:lang w:val="en-US" w:eastAsia="en-US"/>
        </w:rPr>
        <w:t>S</w:t>
      </w:r>
      <w:r w:rsidR="00E97F0B">
        <w:rPr>
          <w:rFonts w:ascii="Arial" w:eastAsiaTheme="minorHAnsi" w:hAnsi="Arial"/>
          <w:b/>
          <w:color w:val="000000" w:themeColor="text1"/>
          <w:sz w:val="22"/>
          <w:szCs w:val="22"/>
          <w:lang w:val="en-US" w:eastAsia="en-US"/>
        </w:rPr>
        <w:t>6</w:t>
      </w:r>
      <w:r w:rsidRPr="00444845">
        <w:rPr>
          <w:rFonts w:ascii="Arial" w:eastAsiaTheme="minorHAnsi" w:hAnsi="Arial"/>
          <w:color w:val="000000" w:themeColor="text1"/>
          <w:sz w:val="22"/>
          <w:szCs w:val="22"/>
          <w:lang w:val="en-US" w:eastAsia="en-US"/>
        </w:rPr>
        <w:t xml:space="preserve">. </w:t>
      </w:r>
      <w:r w:rsidR="00DA78F8">
        <w:rPr>
          <w:rFonts w:ascii="Arial" w:hAnsi="Arial" w:cs="Arial"/>
          <w:sz w:val="22"/>
          <w:lang w:val="en-US"/>
        </w:rPr>
        <w:t>Correlation analysis of CD8</w:t>
      </w:r>
      <w:r w:rsidR="00DA78F8" w:rsidRPr="002A5389">
        <w:rPr>
          <w:rFonts w:ascii="Arial" w:hAnsi="Arial" w:cs="Arial"/>
          <w:sz w:val="22"/>
          <w:vertAlign w:val="superscript"/>
          <w:lang w:val="en-US"/>
        </w:rPr>
        <w:t>+</w:t>
      </w:r>
      <w:r w:rsidR="00DA78F8">
        <w:rPr>
          <w:rFonts w:ascii="Arial" w:hAnsi="Arial" w:cs="Arial"/>
          <w:sz w:val="22"/>
          <w:vertAlign w:val="superscript"/>
          <w:lang w:val="en-US"/>
        </w:rPr>
        <w:t xml:space="preserve"> </w:t>
      </w:r>
      <w:r w:rsidR="00DA78F8">
        <w:rPr>
          <w:rFonts w:ascii="Arial" w:hAnsi="Arial" w:cs="Arial"/>
          <w:sz w:val="22"/>
          <w:lang w:val="en-US"/>
        </w:rPr>
        <w:t xml:space="preserve">T cell substes, including central memory (a), naive (b), effector memory (c), and TEMRA (d) T cells in </w:t>
      </w:r>
      <w:r w:rsidR="00FE3DD3">
        <w:rPr>
          <w:rFonts w:ascii="Arial" w:hAnsi="Arial" w:cs="Arial"/>
          <w:sz w:val="22"/>
          <w:lang w:val="en-US"/>
        </w:rPr>
        <w:t>donor</w:t>
      </w:r>
      <w:r w:rsidR="00DA78F8">
        <w:rPr>
          <w:rFonts w:ascii="Arial" w:hAnsi="Arial" w:cs="Arial"/>
          <w:sz w:val="22"/>
          <w:lang w:val="en-US"/>
        </w:rPr>
        <w:t xml:space="preserve"> blood and </w:t>
      </w:r>
      <w:r w:rsidR="00FE3DD3">
        <w:rPr>
          <w:rFonts w:ascii="Arial" w:hAnsi="Arial" w:cs="Arial"/>
          <w:sz w:val="22"/>
          <w:lang w:val="en-US"/>
        </w:rPr>
        <w:t>corresponding</w:t>
      </w:r>
      <w:r w:rsidR="00996965">
        <w:rPr>
          <w:rFonts w:ascii="Arial" w:hAnsi="Arial" w:cs="Arial"/>
          <w:sz w:val="22"/>
          <w:lang w:val="en-US"/>
        </w:rPr>
        <w:t xml:space="preserve"> PRP samples.</w:t>
      </w:r>
    </w:p>
    <w:sectPr w:rsidR="00DA78F8" w:rsidSect="001369F2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1417" w:right="1417" w:bottom="112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08B30B" w14:textId="77777777" w:rsidR="00054F24" w:rsidRDefault="00054F24" w:rsidP="00071591">
      <w:r>
        <w:separator/>
      </w:r>
    </w:p>
  </w:endnote>
  <w:endnote w:type="continuationSeparator" w:id="0">
    <w:p w14:paraId="585ADC05" w14:textId="77777777" w:rsidR="00054F24" w:rsidRDefault="00054F24" w:rsidP="000715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1" w:fontKey="{8646B1D0-89FE-4C5E-8FBE-CA0F7E215A1D}"/>
    <w:embedBold r:id="rId2" w:fontKey="{F84F2AD9-7D93-4AE5-903C-5FC2CCEDB5E5}"/>
    <w:embedItalic r:id="rId3" w:fontKey="{E8837607-3008-4A6B-BC4A-4E31239DFA79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  <w:embedRegular r:id="rId4" w:fontKey="{DA6920BB-A868-4BB8-BBA3-EEA1C59433CB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E60D3868-6489-44A1-80BD-5748E29A455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eitenzahl"/>
      </w:rPr>
      <w:id w:val="-725842195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37E99DEB" w14:textId="77777777" w:rsidR="0075257D" w:rsidRDefault="0075257D" w:rsidP="004B7E9C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185C08D4" w14:textId="77777777" w:rsidR="0075257D" w:rsidRDefault="0075257D" w:rsidP="00FC0DFC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eitenzahl"/>
        <w:rFonts w:ascii="Arial" w:hAnsi="Arial" w:cs="Arial"/>
      </w:rPr>
      <w:id w:val="-834228514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21F908A4" w14:textId="246AE6FF" w:rsidR="0075257D" w:rsidRPr="00F16ECC" w:rsidRDefault="0075257D" w:rsidP="004B7E9C">
        <w:pPr>
          <w:pStyle w:val="Fuzeile"/>
          <w:framePr w:wrap="none" w:vAnchor="text" w:hAnchor="margin" w:xAlign="right" w:y="1"/>
          <w:rPr>
            <w:rStyle w:val="Seitenzahl"/>
            <w:rFonts w:ascii="Arial" w:hAnsi="Arial" w:cs="Arial"/>
          </w:rPr>
        </w:pPr>
        <w:r w:rsidRPr="00F16ECC">
          <w:rPr>
            <w:rStyle w:val="Seitenzahl"/>
            <w:rFonts w:ascii="Arial" w:hAnsi="Arial" w:cs="Arial"/>
          </w:rPr>
          <w:fldChar w:fldCharType="begin"/>
        </w:r>
        <w:r w:rsidRPr="00F16ECC">
          <w:rPr>
            <w:rStyle w:val="Seitenzahl"/>
            <w:rFonts w:ascii="Arial" w:hAnsi="Arial" w:cs="Arial"/>
          </w:rPr>
          <w:instrText xml:space="preserve"> PAGE </w:instrText>
        </w:r>
        <w:r w:rsidRPr="00F16ECC">
          <w:rPr>
            <w:rStyle w:val="Seitenzahl"/>
            <w:rFonts w:ascii="Arial" w:hAnsi="Arial" w:cs="Arial"/>
          </w:rPr>
          <w:fldChar w:fldCharType="separate"/>
        </w:r>
        <w:r w:rsidR="00996965">
          <w:rPr>
            <w:rStyle w:val="Seitenzahl"/>
            <w:rFonts w:ascii="Arial" w:hAnsi="Arial" w:cs="Arial"/>
            <w:noProof/>
          </w:rPr>
          <w:t>2</w:t>
        </w:r>
        <w:r w:rsidRPr="00F16ECC">
          <w:rPr>
            <w:rStyle w:val="Seitenzahl"/>
            <w:rFonts w:ascii="Arial" w:hAnsi="Arial" w:cs="Arial"/>
          </w:rPr>
          <w:fldChar w:fldCharType="end"/>
        </w:r>
      </w:p>
    </w:sdtContent>
  </w:sdt>
  <w:p w14:paraId="69CD3F9C" w14:textId="77777777" w:rsidR="0075257D" w:rsidRPr="00F16ECC" w:rsidRDefault="0075257D" w:rsidP="00FC0DFC">
    <w:pPr>
      <w:pStyle w:val="Fuzeile"/>
      <w:ind w:right="360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4BC858" w14:textId="77777777" w:rsidR="00054F24" w:rsidRDefault="00054F24" w:rsidP="00071591">
      <w:r>
        <w:separator/>
      </w:r>
    </w:p>
  </w:footnote>
  <w:footnote w:type="continuationSeparator" w:id="0">
    <w:p w14:paraId="1A97050B" w14:textId="77777777" w:rsidR="00054F24" w:rsidRDefault="00054F24" w:rsidP="000715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eitenzahl"/>
      </w:rPr>
      <w:id w:val="62926393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14:paraId="76435CA7" w14:textId="77777777" w:rsidR="0075257D" w:rsidRDefault="0075257D" w:rsidP="00B27D42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3</w:t>
        </w:r>
        <w:r>
          <w:rPr>
            <w:rStyle w:val="Seitenzahl"/>
          </w:rPr>
          <w:fldChar w:fldCharType="end"/>
        </w:r>
      </w:p>
    </w:sdtContent>
  </w:sdt>
  <w:p w14:paraId="1146713A" w14:textId="77777777" w:rsidR="0075257D" w:rsidRDefault="0075257D" w:rsidP="00071591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4A273C" w14:textId="77777777" w:rsidR="0075257D" w:rsidRPr="00F16ECC" w:rsidRDefault="0075257D" w:rsidP="00071591">
    <w:pPr>
      <w:pStyle w:val="Kopfzeile"/>
      <w:ind w:right="360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46322"/>
    <w:multiLevelType w:val="hybridMultilevel"/>
    <w:tmpl w:val="DE9EEE9A"/>
    <w:lvl w:ilvl="0" w:tplc="6D70F350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F40F0A"/>
    <w:multiLevelType w:val="hybridMultilevel"/>
    <w:tmpl w:val="60E0F49E"/>
    <w:lvl w:ilvl="0" w:tplc="763658CE">
      <w:start w:val="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797F86"/>
    <w:multiLevelType w:val="hybridMultilevel"/>
    <w:tmpl w:val="F3C0D3B2"/>
    <w:lvl w:ilvl="0" w:tplc="63EA67C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362F44"/>
    <w:multiLevelType w:val="hybridMultilevel"/>
    <w:tmpl w:val="EB2ECD5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D33D7B"/>
    <w:multiLevelType w:val="hybridMultilevel"/>
    <w:tmpl w:val="0C4C3D70"/>
    <w:lvl w:ilvl="0" w:tplc="EB0A7D4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C6777"/>
    <w:multiLevelType w:val="hybridMultilevel"/>
    <w:tmpl w:val="1640E1B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2156EF"/>
    <w:multiLevelType w:val="hybridMultilevel"/>
    <w:tmpl w:val="A348A8D2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D37DC5"/>
    <w:multiLevelType w:val="hybridMultilevel"/>
    <w:tmpl w:val="845AE8A2"/>
    <w:lvl w:ilvl="0" w:tplc="B8EE3996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210EB9"/>
    <w:multiLevelType w:val="hybridMultilevel"/>
    <w:tmpl w:val="CD92F88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6236A2"/>
    <w:multiLevelType w:val="hybridMultilevel"/>
    <w:tmpl w:val="CCC41332"/>
    <w:lvl w:ilvl="0" w:tplc="A0EAD690">
      <w:start w:val="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922E4C"/>
    <w:multiLevelType w:val="hybridMultilevel"/>
    <w:tmpl w:val="ABC07E76"/>
    <w:lvl w:ilvl="0" w:tplc="4DDEA3FC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6B6DB4"/>
    <w:multiLevelType w:val="hybridMultilevel"/>
    <w:tmpl w:val="06F434A6"/>
    <w:lvl w:ilvl="0" w:tplc="18BC6082">
      <w:start w:val="1"/>
      <w:numFmt w:val="decimal"/>
      <w:lvlText w:val="%1"/>
      <w:lvlJc w:val="left"/>
      <w:pPr>
        <w:ind w:left="780" w:hanging="420"/>
      </w:pPr>
      <w:rPr>
        <w:rFonts w:hint="default"/>
        <w:vertAlign w:val="superscrip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6302A1"/>
    <w:multiLevelType w:val="hybridMultilevel"/>
    <w:tmpl w:val="8488EC9A"/>
    <w:lvl w:ilvl="0" w:tplc="3FC4C55A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7D02CE"/>
    <w:multiLevelType w:val="multilevel"/>
    <w:tmpl w:val="9B4C475E"/>
    <w:lvl w:ilvl="0">
      <w:start w:val="1"/>
      <w:numFmt w:val="decimal"/>
      <w:lvlText w:val="%1.0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08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64" w:hanging="1800"/>
      </w:pPr>
      <w:rPr>
        <w:rFonts w:hint="default"/>
      </w:rPr>
    </w:lvl>
  </w:abstractNum>
  <w:abstractNum w:abstractNumId="14" w15:restartNumberingAfterBreak="0">
    <w:nsid w:val="604B57FA"/>
    <w:multiLevelType w:val="hybridMultilevel"/>
    <w:tmpl w:val="B510B22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0013AA"/>
    <w:multiLevelType w:val="hybridMultilevel"/>
    <w:tmpl w:val="53B2398C"/>
    <w:lvl w:ilvl="0" w:tplc="37D40EF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870FF9"/>
    <w:multiLevelType w:val="multilevel"/>
    <w:tmpl w:val="F170DD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99051C8"/>
    <w:multiLevelType w:val="hybridMultilevel"/>
    <w:tmpl w:val="96407DF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AB6F40"/>
    <w:multiLevelType w:val="hybridMultilevel"/>
    <w:tmpl w:val="D1EA84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EA3EC1"/>
    <w:multiLevelType w:val="hybridMultilevel"/>
    <w:tmpl w:val="C6C03A6E"/>
    <w:lvl w:ilvl="0" w:tplc="7884C002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6"/>
  </w:num>
  <w:num w:numId="3">
    <w:abstractNumId w:val="10"/>
  </w:num>
  <w:num w:numId="4">
    <w:abstractNumId w:val="15"/>
  </w:num>
  <w:num w:numId="5">
    <w:abstractNumId w:val="6"/>
  </w:num>
  <w:num w:numId="6">
    <w:abstractNumId w:val="9"/>
  </w:num>
  <w:num w:numId="7">
    <w:abstractNumId w:val="1"/>
  </w:num>
  <w:num w:numId="8">
    <w:abstractNumId w:val="13"/>
  </w:num>
  <w:num w:numId="9">
    <w:abstractNumId w:val="5"/>
  </w:num>
  <w:num w:numId="10">
    <w:abstractNumId w:val="8"/>
  </w:num>
  <w:num w:numId="11">
    <w:abstractNumId w:val="17"/>
  </w:num>
  <w:num w:numId="12">
    <w:abstractNumId w:val="0"/>
  </w:num>
  <w:num w:numId="13">
    <w:abstractNumId w:val="7"/>
  </w:num>
  <w:num w:numId="14">
    <w:abstractNumId w:val="12"/>
  </w:num>
  <w:num w:numId="15">
    <w:abstractNumId w:val="18"/>
  </w:num>
  <w:num w:numId="16">
    <w:abstractNumId w:val="3"/>
  </w:num>
  <w:num w:numId="17">
    <w:abstractNumId w:val="11"/>
  </w:num>
  <w:num w:numId="18">
    <w:abstractNumId w:val="14"/>
  </w:num>
  <w:num w:numId="19">
    <w:abstractNumId w:val="2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hideSpellingErrors/>
  <w:hideGrammaticalErrors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131078" w:nlCheck="1" w:checkStyle="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0MzezAFImphZmxko6SsGpxcWZ+XkgBca1ANa52rg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wvvaas9tavtf2eeeptsv9vdzarrzwv22d0fa&quot;&gt;EndnoteLibrary&lt;record-ids&gt;&lt;item&gt;2&lt;/item&gt;&lt;item&gt;3&lt;/item&gt;&lt;item&gt;4&lt;/item&gt;&lt;item&gt;5&lt;/item&gt;&lt;item&gt;6&lt;/item&gt;&lt;item&gt;7&lt;/item&gt;&lt;item&gt;8&lt;/item&gt;&lt;item&gt;9&lt;/item&gt;&lt;item&gt;10&lt;/item&gt;&lt;item&gt;11&lt;/item&gt;&lt;item&gt;14&lt;/item&gt;&lt;item&gt;15&lt;/item&gt;&lt;item&gt;16&lt;/item&gt;&lt;item&gt;17&lt;/item&gt;&lt;item&gt;18&lt;/item&gt;&lt;item&gt;22&lt;/item&gt;&lt;item&gt;23&lt;/item&gt;&lt;item&gt;24&lt;/item&gt;&lt;item&gt;25&lt;/item&gt;&lt;item&gt;26&lt;/item&gt;&lt;item&gt;27&lt;/item&gt;&lt;item&gt;29&lt;/item&gt;&lt;item&gt;31&lt;/item&gt;&lt;item&gt;33&lt;/item&gt;&lt;item&gt;35&lt;/item&gt;&lt;item&gt;36&lt;/item&gt;&lt;item&gt;37&lt;/item&gt;&lt;item&gt;41&lt;/item&gt;&lt;item&gt;44&lt;/item&gt;&lt;item&gt;53&lt;/item&gt;&lt;item&gt;54&lt;/item&gt;&lt;item&gt;70&lt;/item&gt;&lt;item&gt;72&lt;/item&gt;&lt;item&gt;76&lt;/item&gt;&lt;item&gt;77&lt;/item&gt;&lt;item&gt;82&lt;/item&gt;&lt;item&gt;85&lt;/item&gt;&lt;item&gt;87&lt;/item&gt;&lt;item&gt;93&lt;/item&gt;&lt;item&gt;95&lt;/item&gt;&lt;item&gt;97&lt;/item&gt;&lt;/record-ids&gt;&lt;/item&gt;&lt;/Libraries&gt;"/>
  </w:docVars>
  <w:rsids>
    <w:rsidRoot w:val="0055539A"/>
    <w:rsid w:val="000006EE"/>
    <w:rsid w:val="0000083E"/>
    <w:rsid w:val="00000BC9"/>
    <w:rsid w:val="00000F93"/>
    <w:rsid w:val="00001309"/>
    <w:rsid w:val="00002151"/>
    <w:rsid w:val="000027C9"/>
    <w:rsid w:val="00003469"/>
    <w:rsid w:val="00004122"/>
    <w:rsid w:val="00004706"/>
    <w:rsid w:val="0000696C"/>
    <w:rsid w:val="000071D0"/>
    <w:rsid w:val="00010103"/>
    <w:rsid w:val="00010998"/>
    <w:rsid w:val="000124A8"/>
    <w:rsid w:val="0001250D"/>
    <w:rsid w:val="000134BB"/>
    <w:rsid w:val="00015FFD"/>
    <w:rsid w:val="00016F5E"/>
    <w:rsid w:val="00017402"/>
    <w:rsid w:val="00017546"/>
    <w:rsid w:val="00017B29"/>
    <w:rsid w:val="00021E65"/>
    <w:rsid w:val="0002237C"/>
    <w:rsid w:val="00022387"/>
    <w:rsid w:val="00023823"/>
    <w:rsid w:val="0002397A"/>
    <w:rsid w:val="00023BE9"/>
    <w:rsid w:val="00025BA8"/>
    <w:rsid w:val="00030810"/>
    <w:rsid w:val="00031039"/>
    <w:rsid w:val="000316C5"/>
    <w:rsid w:val="000343CB"/>
    <w:rsid w:val="00034846"/>
    <w:rsid w:val="0003549A"/>
    <w:rsid w:val="000354DD"/>
    <w:rsid w:val="00036CF8"/>
    <w:rsid w:val="00037A03"/>
    <w:rsid w:val="00037DAC"/>
    <w:rsid w:val="00037F83"/>
    <w:rsid w:val="000412D0"/>
    <w:rsid w:val="000418C9"/>
    <w:rsid w:val="00045102"/>
    <w:rsid w:val="0004627C"/>
    <w:rsid w:val="0004658F"/>
    <w:rsid w:val="0004768C"/>
    <w:rsid w:val="00050137"/>
    <w:rsid w:val="00050D67"/>
    <w:rsid w:val="00051512"/>
    <w:rsid w:val="00051F20"/>
    <w:rsid w:val="00054E21"/>
    <w:rsid w:val="00054F24"/>
    <w:rsid w:val="00054F8D"/>
    <w:rsid w:val="000560D5"/>
    <w:rsid w:val="00057445"/>
    <w:rsid w:val="00061783"/>
    <w:rsid w:val="00061900"/>
    <w:rsid w:val="00061A35"/>
    <w:rsid w:val="000625F3"/>
    <w:rsid w:val="00062CFA"/>
    <w:rsid w:val="0006498D"/>
    <w:rsid w:val="000651C3"/>
    <w:rsid w:val="000661D3"/>
    <w:rsid w:val="0007048A"/>
    <w:rsid w:val="00071591"/>
    <w:rsid w:val="00071FD8"/>
    <w:rsid w:val="000723A9"/>
    <w:rsid w:val="0007281D"/>
    <w:rsid w:val="000737B7"/>
    <w:rsid w:val="00076605"/>
    <w:rsid w:val="00076FCC"/>
    <w:rsid w:val="000774EE"/>
    <w:rsid w:val="00077D0F"/>
    <w:rsid w:val="00077F13"/>
    <w:rsid w:val="0008012E"/>
    <w:rsid w:val="000805E5"/>
    <w:rsid w:val="00080712"/>
    <w:rsid w:val="0008131C"/>
    <w:rsid w:val="000815DC"/>
    <w:rsid w:val="00081EB9"/>
    <w:rsid w:val="000822B4"/>
    <w:rsid w:val="00082A4D"/>
    <w:rsid w:val="00082E69"/>
    <w:rsid w:val="000844D7"/>
    <w:rsid w:val="000856EF"/>
    <w:rsid w:val="00086095"/>
    <w:rsid w:val="00086400"/>
    <w:rsid w:val="00086960"/>
    <w:rsid w:val="00086C67"/>
    <w:rsid w:val="00087D19"/>
    <w:rsid w:val="00090540"/>
    <w:rsid w:val="00090999"/>
    <w:rsid w:val="00090BF6"/>
    <w:rsid w:val="00092CDB"/>
    <w:rsid w:val="00093467"/>
    <w:rsid w:val="00094007"/>
    <w:rsid w:val="000955EB"/>
    <w:rsid w:val="00095AD3"/>
    <w:rsid w:val="0009797A"/>
    <w:rsid w:val="000979A5"/>
    <w:rsid w:val="000A03F6"/>
    <w:rsid w:val="000A2337"/>
    <w:rsid w:val="000A2AA5"/>
    <w:rsid w:val="000A32F9"/>
    <w:rsid w:val="000A3F1C"/>
    <w:rsid w:val="000A5240"/>
    <w:rsid w:val="000A54C7"/>
    <w:rsid w:val="000A54D3"/>
    <w:rsid w:val="000B014C"/>
    <w:rsid w:val="000B0397"/>
    <w:rsid w:val="000B13C9"/>
    <w:rsid w:val="000B33C4"/>
    <w:rsid w:val="000B442B"/>
    <w:rsid w:val="000B444A"/>
    <w:rsid w:val="000B5146"/>
    <w:rsid w:val="000B6028"/>
    <w:rsid w:val="000B69FB"/>
    <w:rsid w:val="000B7847"/>
    <w:rsid w:val="000B7ACE"/>
    <w:rsid w:val="000C19CE"/>
    <w:rsid w:val="000C2614"/>
    <w:rsid w:val="000C33F2"/>
    <w:rsid w:val="000C5AD1"/>
    <w:rsid w:val="000C5D2C"/>
    <w:rsid w:val="000C6CF1"/>
    <w:rsid w:val="000D08A6"/>
    <w:rsid w:val="000D1542"/>
    <w:rsid w:val="000D1E27"/>
    <w:rsid w:val="000D26E4"/>
    <w:rsid w:val="000D3887"/>
    <w:rsid w:val="000D4078"/>
    <w:rsid w:val="000D4170"/>
    <w:rsid w:val="000D4622"/>
    <w:rsid w:val="000D4D25"/>
    <w:rsid w:val="000D5E40"/>
    <w:rsid w:val="000D6326"/>
    <w:rsid w:val="000D6602"/>
    <w:rsid w:val="000D6C35"/>
    <w:rsid w:val="000E234F"/>
    <w:rsid w:val="000E24CF"/>
    <w:rsid w:val="000E3F4F"/>
    <w:rsid w:val="000E5661"/>
    <w:rsid w:val="000E566C"/>
    <w:rsid w:val="000E5FDE"/>
    <w:rsid w:val="000E6E3D"/>
    <w:rsid w:val="000E79EA"/>
    <w:rsid w:val="000E7D33"/>
    <w:rsid w:val="000F1199"/>
    <w:rsid w:val="000F2201"/>
    <w:rsid w:val="000F2EC6"/>
    <w:rsid w:val="000F2F5B"/>
    <w:rsid w:val="000F390A"/>
    <w:rsid w:val="000F3B8F"/>
    <w:rsid w:val="000F4B73"/>
    <w:rsid w:val="000F5514"/>
    <w:rsid w:val="000F5B1E"/>
    <w:rsid w:val="000F5F08"/>
    <w:rsid w:val="000F624C"/>
    <w:rsid w:val="000F69E2"/>
    <w:rsid w:val="000F6F75"/>
    <w:rsid w:val="00100466"/>
    <w:rsid w:val="001011DC"/>
    <w:rsid w:val="0010314F"/>
    <w:rsid w:val="001032A6"/>
    <w:rsid w:val="001037BF"/>
    <w:rsid w:val="001037F2"/>
    <w:rsid w:val="001043A8"/>
    <w:rsid w:val="00106A48"/>
    <w:rsid w:val="00106C00"/>
    <w:rsid w:val="00107538"/>
    <w:rsid w:val="001078EE"/>
    <w:rsid w:val="00110A34"/>
    <w:rsid w:val="00111348"/>
    <w:rsid w:val="00111EA8"/>
    <w:rsid w:val="00114E33"/>
    <w:rsid w:val="00115A93"/>
    <w:rsid w:val="00116138"/>
    <w:rsid w:val="00117617"/>
    <w:rsid w:val="00117AF6"/>
    <w:rsid w:val="00117F92"/>
    <w:rsid w:val="001206B8"/>
    <w:rsid w:val="001218B7"/>
    <w:rsid w:val="00121A4E"/>
    <w:rsid w:val="00122AF0"/>
    <w:rsid w:val="00122DE9"/>
    <w:rsid w:val="0012389B"/>
    <w:rsid w:val="0012466C"/>
    <w:rsid w:val="0012620B"/>
    <w:rsid w:val="001307F7"/>
    <w:rsid w:val="00130A4B"/>
    <w:rsid w:val="00132C81"/>
    <w:rsid w:val="00132CF0"/>
    <w:rsid w:val="00132D19"/>
    <w:rsid w:val="00133006"/>
    <w:rsid w:val="0013427A"/>
    <w:rsid w:val="00134399"/>
    <w:rsid w:val="00134799"/>
    <w:rsid w:val="001350FF"/>
    <w:rsid w:val="001354B4"/>
    <w:rsid w:val="0013562F"/>
    <w:rsid w:val="001369F2"/>
    <w:rsid w:val="00137569"/>
    <w:rsid w:val="00137593"/>
    <w:rsid w:val="00140523"/>
    <w:rsid w:val="0014105F"/>
    <w:rsid w:val="0014155D"/>
    <w:rsid w:val="00142084"/>
    <w:rsid w:val="001420B7"/>
    <w:rsid w:val="00143236"/>
    <w:rsid w:val="00143844"/>
    <w:rsid w:val="0014428B"/>
    <w:rsid w:val="00144688"/>
    <w:rsid w:val="00146396"/>
    <w:rsid w:val="00146443"/>
    <w:rsid w:val="00146ED6"/>
    <w:rsid w:val="0014716E"/>
    <w:rsid w:val="001478FB"/>
    <w:rsid w:val="001479DE"/>
    <w:rsid w:val="00151269"/>
    <w:rsid w:val="00151949"/>
    <w:rsid w:val="00151A83"/>
    <w:rsid w:val="00152300"/>
    <w:rsid w:val="0015276E"/>
    <w:rsid w:val="00152E3E"/>
    <w:rsid w:val="00154DF3"/>
    <w:rsid w:val="001629D9"/>
    <w:rsid w:val="00162CE1"/>
    <w:rsid w:val="001649EB"/>
    <w:rsid w:val="00166C61"/>
    <w:rsid w:val="0016762B"/>
    <w:rsid w:val="00170D6E"/>
    <w:rsid w:val="00171846"/>
    <w:rsid w:val="00171B4B"/>
    <w:rsid w:val="00171DF2"/>
    <w:rsid w:val="00175915"/>
    <w:rsid w:val="00177165"/>
    <w:rsid w:val="00177380"/>
    <w:rsid w:val="00177689"/>
    <w:rsid w:val="00182327"/>
    <w:rsid w:val="00183D97"/>
    <w:rsid w:val="00184005"/>
    <w:rsid w:val="001848B8"/>
    <w:rsid w:val="00185343"/>
    <w:rsid w:val="00185A1A"/>
    <w:rsid w:val="00187876"/>
    <w:rsid w:val="00190C36"/>
    <w:rsid w:val="00193615"/>
    <w:rsid w:val="0019395A"/>
    <w:rsid w:val="00193BAD"/>
    <w:rsid w:val="001948B0"/>
    <w:rsid w:val="001962FC"/>
    <w:rsid w:val="001978D3"/>
    <w:rsid w:val="001A0517"/>
    <w:rsid w:val="001A1052"/>
    <w:rsid w:val="001A22CA"/>
    <w:rsid w:val="001A2CFB"/>
    <w:rsid w:val="001A345C"/>
    <w:rsid w:val="001A3C70"/>
    <w:rsid w:val="001A4278"/>
    <w:rsid w:val="001A5C83"/>
    <w:rsid w:val="001A65C5"/>
    <w:rsid w:val="001A7727"/>
    <w:rsid w:val="001B0B4F"/>
    <w:rsid w:val="001B19CE"/>
    <w:rsid w:val="001B31E7"/>
    <w:rsid w:val="001B4A94"/>
    <w:rsid w:val="001B584C"/>
    <w:rsid w:val="001B743A"/>
    <w:rsid w:val="001B7C7B"/>
    <w:rsid w:val="001C0682"/>
    <w:rsid w:val="001C075F"/>
    <w:rsid w:val="001C26D0"/>
    <w:rsid w:val="001C3156"/>
    <w:rsid w:val="001C3454"/>
    <w:rsid w:val="001C4673"/>
    <w:rsid w:val="001C4BB1"/>
    <w:rsid w:val="001C5ED7"/>
    <w:rsid w:val="001C6715"/>
    <w:rsid w:val="001C768D"/>
    <w:rsid w:val="001C7EF3"/>
    <w:rsid w:val="001D099B"/>
    <w:rsid w:val="001D1345"/>
    <w:rsid w:val="001D259D"/>
    <w:rsid w:val="001D350A"/>
    <w:rsid w:val="001D49F1"/>
    <w:rsid w:val="001D4D70"/>
    <w:rsid w:val="001D5E8F"/>
    <w:rsid w:val="001D640D"/>
    <w:rsid w:val="001D7264"/>
    <w:rsid w:val="001E0E06"/>
    <w:rsid w:val="001E0F87"/>
    <w:rsid w:val="001E216B"/>
    <w:rsid w:val="001E46E5"/>
    <w:rsid w:val="001E4DC5"/>
    <w:rsid w:val="001E5F8F"/>
    <w:rsid w:val="001E69F7"/>
    <w:rsid w:val="001E7504"/>
    <w:rsid w:val="001E7B52"/>
    <w:rsid w:val="001F0162"/>
    <w:rsid w:val="001F0DCC"/>
    <w:rsid w:val="001F100D"/>
    <w:rsid w:val="001F2432"/>
    <w:rsid w:val="001F4172"/>
    <w:rsid w:val="001F4C34"/>
    <w:rsid w:val="001F69D4"/>
    <w:rsid w:val="001F7E36"/>
    <w:rsid w:val="00200645"/>
    <w:rsid w:val="00201420"/>
    <w:rsid w:val="002028D9"/>
    <w:rsid w:val="00202A0B"/>
    <w:rsid w:val="00206997"/>
    <w:rsid w:val="00206A9B"/>
    <w:rsid w:val="00206F7A"/>
    <w:rsid w:val="0020784D"/>
    <w:rsid w:val="00207E95"/>
    <w:rsid w:val="00210A0E"/>
    <w:rsid w:val="00211A6A"/>
    <w:rsid w:val="00213757"/>
    <w:rsid w:val="00214CC9"/>
    <w:rsid w:val="00215962"/>
    <w:rsid w:val="00215F30"/>
    <w:rsid w:val="00215F6D"/>
    <w:rsid w:val="00216724"/>
    <w:rsid w:val="00216F0B"/>
    <w:rsid w:val="00217910"/>
    <w:rsid w:val="00220BF1"/>
    <w:rsid w:val="002228C8"/>
    <w:rsid w:val="00223CF5"/>
    <w:rsid w:val="00225B30"/>
    <w:rsid w:val="00225BE9"/>
    <w:rsid w:val="00226A32"/>
    <w:rsid w:val="00226EEF"/>
    <w:rsid w:val="00227FBA"/>
    <w:rsid w:val="00233507"/>
    <w:rsid w:val="00233EDF"/>
    <w:rsid w:val="0023576F"/>
    <w:rsid w:val="00236A09"/>
    <w:rsid w:val="00236E1D"/>
    <w:rsid w:val="002407BA"/>
    <w:rsid w:val="002408BF"/>
    <w:rsid w:val="00243C2F"/>
    <w:rsid w:val="00244BFC"/>
    <w:rsid w:val="00247336"/>
    <w:rsid w:val="00250362"/>
    <w:rsid w:val="0025043C"/>
    <w:rsid w:val="00250946"/>
    <w:rsid w:val="0025094B"/>
    <w:rsid w:val="00251569"/>
    <w:rsid w:val="00254D8A"/>
    <w:rsid w:val="00256A35"/>
    <w:rsid w:val="00256F0B"/>
    <w:rsid w:val="0025755E"/>
    <w:rsid w:val="00261EB2"/>
    <w:rsid w:val="00262785"/>
    <w:rsid w:val="002627E7"/>
    <w:rsid w:val="00262FD0"/>
    <w:rsid w:val="00263D2B"/>
    <w:rsid w:val="00263D3E"/>
    <w:rsid w:val="00263E50"/>
    <w:rsid w:val="00264DB1"/>
    <w:rsid w:val="002661C4"/>
    <w:rsid w:val="00267B0D"/>
    <w:rsid w:val="00271CBF"/>
    <w:rsid w:val="00273841"/>
    <w:rsid w:val="002741C8"/>
    <w:rsid w:val="002746CB"/>
    <w:rsid w:val="00275524"/>
    <w:rsid w:val="002763BC"/>
    <w:rsid w:val="00277697"/>
    <w:rsid w:val="00280EC6"/>
    <w:rsid w:val="00282C08"/>
    <w:rsid w:val="0028401E"/>
    <w:rsid w:val="0028580E"/>
    <w:rsid w:val="0028760D"/>
    <w:rsid w:val="00287E0F"/>
    <w:rsid w:val="00290B69"/>
    <w:rsid w:val="002915CF"/>
    <w:rsid w:val="00291835"/>
    <w:rsid w:val="0029296F"/>
    <w:rsid w:val="00292C30"/>
    <w:rsid w:val="00292CF1"/>
    <w:rsid w:val="0029356B"/>
    <w:rsid w:val="00293AF0"/>
    <w:rsid w:val="00293E88"/>
    <w:rsid w:val="0029669E"/>
    <w:rsid w:val="00297C40"/>
    <w:rsid w:val="00297E5B"/>
    <w:rsid w:val="002A2319"/>
    <w:rsid w:val="002A2912"/>
    <w:rsid w:val="002A2E44"/>
    <w:rsid w:val="002A45DA"/>
    <w:rsid w:val="002A50A4"/>
    <w:rsid w:val="002A5389"/>
    <w:rsid w:val="002A58EE"/>
    <w:rsid w:val="002A675D"/>
    <w:rsid w:val="002A67EC"/>
    <w:rsid w:val="002A700E"/>
    <w:rsid w:val="002B0937"/>
    <w:rsid w:val="002B0FF0"/>
    <w:rsid w:val="002B20B8"/>
    <w:rsid w:val="002B312F"/>
    <w:rsid w:val="002B32FB"/>
    <w:rsid w:val="002B5059"/>
    <w:rsid w:val="002B5073"/>
    <w:rsid w:val="002B5130"/>
    <w:rsid w:val="002B6A0B"/>
    <w:rsid w:val="002B7299"/>
    <w:rsid w:val="002B76CB"/>
    <w:rsid w:val="002C08C1"/>
    <w:rsid w:val="002C1123"/>
    <w:rsid w:val="002C29E6"/>
    <w:rsid w:val="002C329B"/>
    <w:rsid w:val="002C5880"/>
    <w:rsid w:val="002C6115"/>
    <w:rsid w:val="002C7A53"/>
    <w:rsid w:val="002D08D7"/>
    <w:rsid w:val="002D2FB6"/>
    <w:rsid w:val="002D4933"/>
    <w:rsid w:val="002D4D15"/>
    <w:rsid w:val="002D5109"/>
    <w:rsid w:val="002D5EF6"/>
    <w:rsid w:val="002E0A01"/>
    <w:rsid w:val="002E2453"/>
    <w:rsid w:val="002E2757"/>
    <w:rsid w:val="002E3435"/>
    <w:rsid w:val="002E3475"/>
    <w:rsid w:val="002E35E2"/>
    <w:rsid w:val="002E47E3"/>
    <w:rsid w:val="002E4D0B"/>
    <w:rsid w:val="002E4EAB"/>
    <w:rsid w:val="002E5026"/>
    <w:rsid w:val="002E6347"/>
    <w:rsid w:val="002E6427"/>
    <w:rsid w:val="002E79C0"/>
    <w:rsid w:val="002E7A69"/>
    <w:rsid w:val="002F0D34"/>
    <w:rsid w:val="002F1F45"/>
    <w:rsid w:val="002F2A0D"/>
    <w:rsid w:val="002F2B4A"/>
    <w:rsid w:val="002F5B4F"/>
    <w:rsid w:val="002F64C4"/>
    <w:rsid w:val="002F6C72"/>
    <w:rsid w:val="0030131A"/>
    <w:rsid w:val="00303E79"/>
    <w:rsid w:val="0030587E"/>
    <w:rsid w:val="003065F6"/>
    <w:rsid w:val="003066A4"/>
    <w:rsid w:val="0030710F"/>
    <w:rsid w:val="003072D2"/>
    <w:rsid w:val="00311D08"/>
    <w:rsid w:val="00312493"/>
    <w:rsid w:val="00313603"/>
    <w:rsid w:val="00317CB9"/>
    <w:rsid w:val="00320457"/>
    <w:rsid w:val="003208FB"/>
    <w:rsid w:val="00321040"/>
    <w:rsid w:val="00323350"/>
    <w:rsid w:val="0032471C"/>
    <w:rsid w:val="0032496F"/>
    <w:rsid w:val="00324EA0"/>
    <w:rsid w:val="00324EA1"/>
    <w:rsid w:val="00327420"/>
    <w:rsid w:val="00331F57"/>
    <w:rsid w:val="00331F6D"/>
    <w:rsid w:val="003322A9"/>
    <w:rsid w:val="00333124"/>
    <w:rsid w:val="00333AA6"/>
    <w:rsid w:val="00333B34"/>
    <w:rsid w:val="00335165"/>
    <w:rsid w:val="00336867"/>
    <w:rsid w:val="00340122"/>
    <w:rsid w:val="003412BE"/>
    <w:rsid w:val="00341393"/>
    <w:rsid w:val="003428F4"/>
    <w:rsid w:val="00342EA4"/>
    <w:rsid w:val="00342ECE"/>
    <w:rsid w:val="00343137"/>
    <w:rsid w:val="00343250"/>
    <w:rsid w:val="00346897"/>
    <w:rsid w:val="00346995"/>
    <w:rsid w:val="0034775F"/>
    <w:rsid w:val="00347961"/>
    <w:rsid w:val="00353080"/>
    <w:rsid w:val="00353F6F"/>
    <w:rsid w:val="00354737"/>
    <w:rsid w:val="003550B9"/>
    <w:rsid w:val="0035587E"/>
    <w:rsid w:val="00355CA4"/>
    <w:rsid w:val="00356331"/>
    <w:rsid w:val="00356B31"/>
    <w:rsid w:val="00357C1E"/>
    <w:rsid w:val="00357CB7"/>
    <w:rsid w:val="00357D42"/>
    <w:rsid w:val="00361C81"/>
    <w:rsid w:val="00362704"/>
    <w:rsid w:val="00362A7C"/>
    <w:rsid w:val="00362D47"/>
    <w:rsid w:val="00363766"/>
    <w:rsid w:val="0036385A"/>
    <w:rsid w:val="00363A95"/>
    <w:rsid w:val="00367377"/>
    <w:rsid w:val="00367D20"/>
    <w:rsid w:val="00370746"/>
    <w:rsid w:val="00370B09"/>
    <w:rsid w:val="003718A0"/>
    <w:rsid w:val="00373ECB"/>
    <w:rsid w:val="00376607"/>
    <w:rsid w:val="00380252"/>
    <w:rsid w:val="0038053C"/>
    <w:rsid w:val="00381082"/>
    <w:rsid w:val="00381876"/>
    <w:rsid w:val="003825AF"/>
    <w:rsid w:val="00383BB6"/>
    <w:rsid w:val="00383E45"/>
    <w:rsid w:val="00384A21"/>
    <w:rsid w:val="00384D9A"/>
    <w:rsid w:val="00384DA5"/>
    <w:rsid w:val="003857F4"/>
    <w:rsid w:val="003858C5"/>
    <w:rsid w:val="00385CD0"/>
    <w:rsid w:val="00387F3F"/>
    <w:rsid w:val="003904FD"/>
    <w:rsid w:val="003907F2"/>
    <w:rsid w:val="003910D1"/>
    <w:rsid w:val="003916CA"/>
    <w:rsid w:val="00391A5D"/>
    <w:rsid w:val="003930A6"/>
    <w:rsid w:val="00393F88"/>
    <w:rsid w:val="00394367"/>
    <w:rsid w:val="003951A0"/>
    <w:rsid w:val="00396069"/>
    <w:rsid w:val="003969C6"/>
    <w:rsid w:val="003974BA"/>
    <w:rsid w:val="003979E6"/>
    <w:rsid w:val="003A0EF7"/>
    <w:rsid w:val="003A1245"/>
    <w:rsid w:val="003A1AFC"/>
    <w:rsid w:val="003A329A"/>
    <w:rsid w:val="003A3E4B"/>
    <w:rsid w:val="003A5333"/>
    <w:rsid w:val="003A62CD"/>
    <w:rsid w:val="003A6AF9"/>
    <w:rsid w:val="003A71DA"/>
    <w:rsid w:val="003A7C05"/>
    <w:rsid w:val="003B0F20"/>
    <w:rsid w:val="003B2102"/>
    <w:rsid w:val="003B23AE"/>
    <w:rsid w:val="003B25E6"/>
    <w:rsid w:val="003B31FB"/>
    <w:rsid w:val="003B4BE0"/>
    <w:rsid w:val="003B6B93"/>
    <w:rsid w:val="003B7B38"/>
    <w:rsid w:val="003C0595"/>
    <w:rsid w:val="003C18D4"/>
    <w:rsid w:val="003C1CBF"/>
    <w:rsid w:val="003C2978"/>
    <w:rsid w:val="003C2A2C"/>
    <w:rsid w:val="003C49CA"/>
    <w:rsid w:val="003C4B26"/>
    <w:rsid w:val="003C5515"/>
    <w:rsid w:val="003C5837"/>
    <w:rsid w:val="003C602D"/>
    <w:rsid w:val="003C6769"/>
    <w:rsid w:val="003D0A89"/>
    <w:rsid w:val="003D37F7"/>
    <w:rsid w:val="003D40BB"/>
    <w:rsid w:val="003D51F3"/>
    <w:rsid w:val="003D602D"/>
    <w:rsid w:val="003D7A3C"/>
    <w:rsid w:val="003E1F32"/>
    <w:rsid w:val="003E2B37"/>
    <w:rsid w:val="003E2B88"/>
    <w:rsid w:val="003E2CA2"/>
    <w:rsid w:val="003E2FDF"/>
    <w:rsid w:val="003E3B48"/>
    <w:rsid w:val="003E4013"/>
    <w:rsid w:val="003E4A82"/>
    <w:rsid w:val="003E525D"/>
    <w:rsid w:val="003E5391"/>
    <w:rsid w:val="003E53D2"/>
    <w:rsid w:val="003E54DE"/>
    <w:rsid w:val="003F4DA2"/>
    <w:rsid w:val="003F5CD4"/>
    <w:rsid w:val="003F6230"/>
    <w:rsid w:val="003F6ABD"/>
    <w:rsid w:val="00400D14"/>
    <w:rsid w:val="00401082"/>
    <w:rsid w:val="00401956"/>
    <w:rsid w:val="00401FEC"/>
    <w:rsid w:val="0040279D"/>
    <w:rsid w:val="00403777"/>
    <w:rsid w:val="00404457"/>
    <w:rsid w:val="00404EA8"/>
    <w:rsid w:val="00404FAE"/>
    <w:rsid w:val="0040582F"/>
    <w:rsid w:val="00405943"/>
    <w:rsid w:val="004059CB"/>
    <w:rsid w:val="004059DB"/>
    <w:rsid w:val="004065A8"/>
    <w:rsid w:val="00407FA8"/>
    <w:rsid w:val="0041051A"/>
    <w:rsid w:val="00411176"/>
    <w:rsid w:val="00411217"/>
    <w:rsid w:val="00411DF0"/>
    <w:rsid w:val="004164E7"/>
    <w:rsid w:val="00416DB4"/>
    <w:rsid w:val="0042099C"/>
    <w:rsid w:val="00420FB5"/>
    <w:rsid w:val="00421156"/>
    <w:rsid w:val="00422307"/>
    <w:rsid w:val="00422331"/>
    <w:rsid w:val="004223FE"/>
    <w:rsid w:val="00422694"/>
    <w:rsid w:val="004229DE"/>
    <w:rsid w:val="00424D3D"/>
    <w:rsid w:val="0042558C"/>
    <w:rsid w:val="004264EE"/>
    <w:rsid w:val="00427C0C"/>
    <w:rsid w:val="00430F31"/>
    <w:rsid w:val="00432264"/>
    <w:rsid w:val="00432943"/>
    <w:rsid w:val="00434229"/>
    <w:rsid w:val="00436B24"/>
    <w:rsid w:val="00436E08"/>
    <w:rsid w:val="00437933"/>
    <w:rsid w:val="00437EDE"/>
    <w:rsid w:val="0044048D"/>
    <w:rsid w:val="00441936"/>
    <w:rsid w:val="00441C12"/>
    <w:rsid w:val="00442090"/>
    <w:rsid w:val="004438FE"/>
    <w:rsid w:val="004446D2"/>
    <w:rsid w:val="00444845"/>
    <w:rsid w:val="00446C71"/>
    <w:rsid w:val="00447F41"/>
    <w:rsid w:val="00447FEB"/>
    <w:rsid w:val="00450C44"/>
    <w:rsid w:val="004513D4"/>
    <w:rsid w:val="004516BD"/>
    <w:rsid w:val="004544D8"/>
    <w:rsid w:val="00454F05"/>
    <w:rsid w:val="00455CDE"/>
    <w:rsid w:val="0045684A"/>
    <w:rsid w:val="00457928"/>
    <w:rsid w:val="00457CFB"/>
    <w:rsid w:val="00457EEF"/>
    <w:rsid w:val="00457F52"/>
    <w:rsid w:val="00460F71"/>
    <w:rsid w:val="0046140A"/>
    <w:rsid w:val="004638E5"/>
    <w:rsid w:val="00463CAB"/>
    <w:rsid w:val="0046502C"/>
    <w:rsid w:val="0046665E"/>
    <w:rsid w:val="00466E6B"/>
    <w:rsid w:val="00467378"/>
    <w:rsid w:val="00467BB5"/>
    <w:rsid w:val="00471CF9"/>
    <w:rsid w:val="004720DB"/>
    <w:rsid w:val="00472C29"/>
    <w:rsid w:val="00472F77"/>
    <w:rsid w:val="00473461"/>
    <w:rsid w:val="00475429"/>
    <w:rsid w:val="00475855"/>
    <w:rsid w:val="0047655B"/>
    <w:rsid w:val="00477354"/>
    <w:rsid w:val="00477979"/>
    <w:rsid w:val="00480BF8"/>
    <w:rsid w:val="004824CF"/>
    <w:rsid w:val="004826D2"/>
    <w:rsid w:val="004828DB"/>
    <w:rsid w:val="00482B63"/>
    <w:rsid w:val="00483E0F"/>
    <w:rsid w:val="00484E4E"/>
    <w:rsid w:val="004854E9"/>
    <w:rsid w:val="00486308"/>
    <w:rsid w:val="00486878"/>
    <w:rsid w:val="00487C27"/>
    <w:rsid w:val="00490D0F"/>
    <w:rsid w:val="00490FF3"/>
    <w:rsid w:val="004913E7"/>
    <w:rsid w:val="0049147B"/>
    <w:rsid w:val="004951BF"/>
    <w:rsid w:val="00496210"/>
    <w:rsid w:val="00496C62"/>
    <w:rsid w:val="00497B0A"/>
    <w:rsid w:val="004A0927"/>
    <w:rsid w:val="004A21DC"/>
    <w:rsid w:val="004A226B"/>
    <w:rsid w:val="004A3030"/>
    <w:rsid w:val="004A38CE"/>
    <w:rsid w:val="004A3905"/>
    <w:rsid w:val="004A3934"/>
    <w:rsid w:val="004A3E17"/>
    <w:rsid w:val="004A3EAB"/>
    <w:rsid w:val="004A4B84"/>
    <w:rsid w:val="004A4F25"/>
    <w:rsid w:val="004A577F"/>
    <w:rsid w:val="004A6709"/>
    <w:rsid w:val="004A6AC8"/>
    <w:rsid w:val="004A7178"/>
    <w:rsid w:val="004B3B74"/>
    <w:rsid w:val="004B420F"/>
    <w:rsid w:val="004B453C"/>
    <w:rsid w:val="004B4F52"/>
    <w:rsid w:val="004B55EA"/>
    <w:rsid w:val="004B5826"/>
    <w:rsid w:val="004B6170"/>
    <w:rsid w:val="004B7A1E"/>
    <w:rsid w:val="004B7E9C"/>
    <w:rsid w:val="004C07BF"/>
    <w:rsid w:val="004C2A0D"/>
    <w:rsid w:val="004C398F"/>
    <w:rsid w:val="004C43F9"/>
    <w:rsid w:val="004C4A9C"/>
    <w:rsid w:val="004C6C58"/>
    <w:rsid w:val="004C7524"/>
    <w:rsid w:val="004C7618"/>
    <w:rsid w:val="004C7FE6"/>
    <w:rsid w:val="004D07C8"/>
    <w:rsid w:val="004D11A0"/>
    <w:rsid w:val="004D20C9"/>
    <w:rsid w:val="004D35D9"/>
    <w:rsid w:val="004D4C43"/>
    <w:rsid w:val="004D53B4"/>
    <w:rsid w:val="004D634E"/>
    <w:rsid w:val="004D6B41"/>
    <w:rsid w:val="004D7C8E"/>
    <w:rsid w:val="004E2A04"/>
    <w:rsid w:val="004E3745"/>
    <w:rsid w:val="004E4F71"/>
    <w:rsid w:val="004E5EB3"/>
    <w:rsid w:val="004E5FA5"/>
    <w:rsid w:val="004F00AF"/>
    <w:rsid w:val="004F2C98"/>
    <w:rsid w:val="004F44B6"/>
    <w:rsid w:val="004F53CF"/>
    <w:rsid w:val="004F67F0"/>
    <w:rsid w:val="004F7B50"/>
    <w:rsid w:val="00500334"/>
    <w:rsid w:val="00500A40"/>
    <w:rsid w:val="00500E0F"/>
    <w:rsid w:val="00501001"/>
    <w:rsid w:val="005015C0"/>
    <w:rsid w:val="0050299F"/>
    <w:rsid w:val="00502FD3"/>
    <w:rsid w:val="005041E5"/>
    <w:rsid w:val="0050464E"/>
    <w:rsid w:val="0050573B"/>
    <w:rsid w:val="005061E4"/>
    <w:rsid w:val="00506548"/>
    <w:rsid w:val="00506702"/>
    <w:rsid w:val="00506D71"/>
    <w:rsid w:val="00507098"/>
    <w:rsid w:val="005070CC"/>
    <w:rsid w:val="00507786"/>
    <w:rsid w:val="00507D1A"/>
    <w:rsid w:val="00511707"/>
    <w:rsid w:val="00511CC3"/>
    <w:rsid w:val="005132FF"/>
    <w:rsid w:val="005138AC"/>
    <w:rsid w:val="005152F4"/>
    <w:rsid w:val="00520C1E"/>
    <w:rsid w:val="00524106"/>
    <w:rsid w:val="00524B33"/>
    <w:rsid w:val="00526D6C"/>
    <w:rsid w:val="0052743D"/>
    <w:rsid w:val="00527E92"/>
    <w:rsid w:val="00530127"/>
    <w:rsid w:val="0053155B"/>
    <w:rsid w:val="005315E2"/>
    <w:rsid w:val="00532DED"/>
    <w:rsid w:val="00535EAB"/>
    <w:rsid w:val="0053654B"/>
    <w:rsid w:val="00536581"/>
    <w:rsid w:val="0053765D"/>
    <w:rsid w:val="00537AB5"/>
    <w:rsid w:val="00542016"/>
    <w:rsid w:val="00542D79"/>
    <w:rsid w:val="005437F4"/>
    <w:rsid w:val="0054384B"/>
    <w:rsid w:val="00544317"/>
    <w:rsid w:val="00544EFF"/>
    <w:rsid w:val="00546CF1"/>
    <w:rsid w:val="00546E79"/>
    <w:rsid w:val="00546F0C"/>
    <w:rsid w:val="00547D85"/>
    <w:rsid w:val="005518E3"/>
    <w:rsid w:val="00551FB1"/>
    <w:rsid w:val="00552528"/>
    <w:rsid w:val="0055358F"/>
    <w:rsid w:val="0055539A"/>
    <w:rsid w:val="00555505"/>
    <w:rsid w:val="005557B1"/>
    <w:rsid w:val="005561F8"/>
    <w:rsid w:val="0055635B"/>
    <w:rsid w:val="00556985"/>
    <w:rsid w:val="00556EDE"/>
    <w:rsid w:val="00557E97"/>
    <w:rsid w:val="0056064B"/>
    <w:rsid w:val="00563215"/>
    <w:rsid w:val="00563AE8"/>
    <w:rsid w:val="00564736"/>
    <w:rsid w:val="005650F6"/>
    <w:rsid w:val="00565790"/>
    <w:rsid w:val="00565C4D"/>
    <w:rsid w:val="00570526"/>
    <w:rsid w:val="00570777"/>
    <w:rsid w:val="00571BDC"/>
    <w:rsid w:val="00572535"/>
    <w:rsid w:val="005737E4"/>
    <w:rsid w:val="00574418"/>
    <w:rsid w:val="00575DB5"/>
    <w:rsid w:val="00575F80"/>
    <w:rsid w:val="00581942"/>
    <w:rsid w:val="00581ADC"/>
    <w:rsid w:val="00583345"/>
    <w:rsid w:val="00583A28"/>
    <w:rsid w:val="00583AC3"/>
    <w:rsid w:val="00583D98"/>
    <w:rsid w:val="00584149"/>
    <w:rsid w:val="00585C76"/>
    <w:rsid w:val="0058740F"/>
    <w:rsid w:val="00590096"/>
    <w:rsid w:val="0059075C"/>
    <w:rsid w:val="00591962"/>
    <w:rsid w:val="00592F72"/>
    <w:rsid w:val="00593405"/>
    <w:rsid w:val="005946DA"/>
    <w:rsid w:val="005951DB"/>
    <w:rsid w:val="00595733"/>
    <w:rsid w:val="00595848"/>
    <w:rsid w:val="00595B6D"/>
    <w:rsid w:val="00596BAD"/>
    <w:rsid w:val="00596BBB"/>
    <w:rsid w:val="005A012C"/>
    <w:rsid w:val="005A01BB"/>
    <w:rsid w:val="005A02DB"/>
    <w:rsid w:val="005A1C1B"/>
    <w:rsid w:val="005A365F"/>
    <w:rsid w:val="005A38CB"/>
    <w:rsid w:val="005A3C7C"/>
    <w:rsid w:val="005A422C"/>
    <w:rsid w:val="005A441E"/>
    <w:rsid w:val="005A44AC"/>
    <w:rsid w:val="005A5C83"/>
    <w:rsid w:val="005A65B8"/>
    <w:rsid w:val="005A6968"/>
    <w:rsid w:val="005A7108"/>
    <w:rsid w:val="005B0A6F"/>
    <w:rsid w:val="005B19D1"/>
    <w:rsid w:val="005B2C78"/>
    <w:rsid w:val="005B3E18"/>
    <w:rsid w:val="005B4677"/>
    <w:rsid w:val="005B4CEA"/>
    <w:rsid w:val="005B5381"/>
    <w:rsid w:val="005B5775"/>
    <w:rsid w:val="005B5A25"/>
    <w:rsid w:val="005B7697"/>
    <w:rsid w:val="005B7E72"/>
    <w:rsid w:val="005C1805"/>
    <w:rsid w:val="005C22F8"/>
    <w:rsid w:val="005C2758"/>
    <w:rsid w:val="005C38EB"/>
    <w:rsid w:val="005C3ABF"/>
    <w:rsid w:val="005C3CEE"/>
    <w:rsid w:val="005C5FF5"/>
    <w:rsid w:val="005D0141"/>
    <w:rsid w:val="005D09A8"/>
    <w:rsid w:val="005D0CBF"/>
    <w:rsid w:val="005D150A"/>
    <w:rsid w:val="005D188E"/>
    <w:rsid w:val="005D32AF"/>
    <w:rsid w:val="005D3C73"/>
    <w:rsid w:val="005D4769"/>
    <w:rsid w:val="005D50A6"/>
    <w:rsid w:val="005D5475"/>
    <w:rsid w:val="005D5BBE"/>
    <w:rsid w:val="005D5F01"/>
    <w:rsid w:val="005D5FEC"/>
    <w:rsid w:val="005D7291"/>
    <w:rsid w:val="005E2D62"/>
    <w:rsid w:val="005E2FF3"/>
    <w:rsid w:val="005E32E1"/>
    <w:rsid w:val="005E354E"/>
    <w:rsid w:val="005E35F4"/>
    <w:rsid w:val="005E3884"/>
    <w:rsid w:val="005E3F5F"/>
    <w:rsid w:val="005E493A"/>
    <w:rsid w:val="005E5FB0"/>
    <w:rsid w:val="005E6567"/>
    <w:rsid w:val="005E6A4B"/>
    <w:rsid w:val="005E75EC"/>
    <w:rsid w:val="005E7646"/>
    <w:rsid w:val="005E765F"/>
    <w:rsid w:val="005E7B8E"/>
    <w:rsid w:val="005F04E4"/>
    <w:rsid w:val="005F06E2"/>
    <w:rsid w:val="005F0ACD"/>
    <w:rsid w:val="005F2311"/>
    <w:rsid w:val="005F5844"/>
    <w:rsid w:val="005F634D"/>
    <w:rsid w:val="005F738F"/>
    <w:rsid w:val="005F7A68"/>
    <w:rsid w:val="00600FCF"/>
    <w:rsid w:val="006043EA"/>
    <w:rsid w:val="006046FA"/>
    <w:rsid w:val="00604937"/>
    <w:rsid w:val="00606076"/>
    <w:rsid w:val="0060653C"/>
    <w:rsid w:val="006070A8"/>
    <w:rsid w:val="0061043D"/>
    <w:rsid w:val="00612AB2"/>
    <w:rsid w:val="00612D35"/>
    <w:rsid w:val="006134F2"/>
    <w:rsid w:val="00613CE1"/>
    <w:rsid w:val="0061433E"/>
    <w:rsid w:val="0061451F"/>
    <w:rsid w:val="0061541C"/>
    <w:rsid w:val="00615B0A"/>
    <w:rsid w:val="0061665E"/>
    <w:rsid w:val="00617DF7"/>
    <w:rsid w:val="00620FA0"/>
    <w:rsid w:val="00621151"/>
    <w:rsid w:val="006234FB"/>
    <w:rsid w:val="00625303"/>
    <w:rsid w:val="006263FE"/>
    <w:rsid w:val="006267D3"/>
    <w:rsid w:val="00626AC8"/>
    <w:rsid w:val="00626FC5"/>
    <w:rsid w:val="006275E5"/>
    <w:rsid w:val="00627779"/>
    <w:rsid w:val="00627BC4"/>
    <w:rsid w:val="00627BC6"/>
    <w:rsid w:val="006309AE"/>
    <w:rsid w:val="00631765"/>
    <w:rsid w:val="006343D6"/>
    <w:rsid w:val="006346C0"/>
    <w:rsid w:val="006359B0"/>
    <w:rsid w:val="006370A0"/>
    <w:rsid w:val="0063779E"/>
    <w:rsid w:val="00637A58"/>
    <w:rsid w:val="006414A3"/>
    <w:rsid w:val="00641776"/>
    <w:rsid w:val="00642629"/>
    <w:rsid w:val="00642975"/>
    <w:rsid w:val="0064357B"/>
    <w:rsid w:val="006448E2"/>
    <w:rsid w:val="00645677"/>
    <w:rsid w:val="00645C07"/>
    <w:rsid w:val="00645CD3"/>
    <w:rsid w:val="006461DD"/>
    <w:rsid w:val="00646A6D"/>
    <w:rsid w:val="00650EEB"/>
    <w:rsid w:val="00651637"/>
    <w:rsid w:val="006518FA"/>
    <w:rsid w:val="0065680C"/>
    <w:rsid w:val="006613DB"/>
    <w:rsid w:val="00662775"/>
    <w:rsid w:val="00665BF7"/>
    <w:rsid w:val="00666462"/>
    <w:rsid w:val="006721A8"/>
    <w:rsid w:val="006728D5"/>
    <w:rsid w:val="00674E72"/>
    <w:rsid w:val="00675F1E"/>
    <w:rsid w:val="00676054"/>
    <w:rsid w:val="006777F1"/>
    <w:rsid w:val="0068055A"/>
    <w:rsid w:val="00681EF4"/>
    <w:rsid w:val="00683161"/>
    <w:rsid w:val="006834C4"/>
    <w:rsid w:val="006845C3"/>
    <w:rsid w:val="00685918"/>
    <w:rsid w:val="006871DD"/>
    <w:rsid w:val="00687B9F"/>
    <w:rsid w:val="00687DC8"/>
    <w:rsid w:val="00690B32"/>
    <w:rsid w:val="00690D00"/>
    <w:rsid w:val="006952C1"/>
    <w:rsid w:val="006967A0"/>
    <w:rsid w:val="006970C9"/>
    <w:rsid w:val="00697A66"/>
    <w:rsid w:val="006A07C4"/>
    <w:rsid w:val="006A1826"/>
    <w:rsid w:val="006A40D3"/>
    <w:rsid w:val="006A4DE8"/>
    <w:rsid w:val="006A54B5"/>
    <w:rsid w:val="006A5546"/>
    <w:rsid w:val="006A5B00"/>
    <w:rsid w:val="006A641A"/>
    <w:rsid w:val="006A70E3"/>
    <w:rsid w:val="006A7E34"/>
    <w:rsid w:val="006B0D9A"/>
    <w:rsid w:val="006B30B3"/>
    <w:rsid w:val="006B326D"/>
    <w:rsid w:val="006B551F"/>
    <w:rsid w:val="006B55A2"/>
    <w:rsid w:val="006B715E"/>
    <w:rsid w:val="006B7EA9"/>
    <w:rsid w:val="006C2982"/>
    <w:rsid w:val="006C3E69"/>
    <w:rsid w:val="006C5340"/>
    <w:rsid w:val="006C556F"/>
    <w:rsid w:val="006C58B5"/>
    <w:rsid w:val="006C61FA"/>
    <w:rsid w:val="006C62BB"/>
    <w:rsid w:val="006C6385"/>
    <w:rsid w:val="006C7CAC"/>
    <w:rsid w:val="006D078F"/>
    <w:rsid w:val="006D1209"/>
    <w:rsid w:val="006D22B7"/>
    <w:rsid w:val="006D2554"/>
    <w:rsid w:val="006D73E4"/>
    <w:rsid w:val="006D7933"/>
    <w:rsid w:val="006E014B"/>
    <w:rsid w:val="006E09D6"/>
    <w:rsid w:val="006E1059"/>
    <w:rsid w:val="006E24F2"/>
    <w:rsid w:val="006E36CC"/>
    <w:rsid w:val="006E4448"/>
    <w:rsid w:val="006E58D7"/>
    <w:rsid w:val="006E59A5"/>
    <w:rsid w:val="006E68F9"/>
    <w:rsid w:val="006F0452"/>
    <w:rsid w:val="006F089E"/>
    <w:rsid w:val="006F0B4A"/>
    <w:rsid w:val="006F496D"/>
    <w:rsid w:val="006F5779"/>
    <w:rsid w:val="00701D08"/>
    <w:rsid w:val="00701E9C"/>
    <w:rsid w:val="0070576B"/>
    <w:rsid w:val="007062E9"/>
    <w:rsid w:val="0070653D"/>
    <w:rsid w:val="0070760A"/>
    <w:rsid w:val="007109F6"/>
    <w:rsid w:val="00710A75"/>
    <w:rsid w:val="0071204F"/>
    <w:rsid w:val="007121F3"/>
    <w:rsid w:val="007138BE"/>
    <w:rsid w:val="00713A28"/>
    <w:rsid w:val="00714C96"/>
    <w:rsid w:val="00715C4B"/>
    <w:rsid w:val="007176ED"/>
    <w:rsid w:val="0071788D"/>
    <w:rsid w:val="0072236C"/>
    <w:rsid w:val="0072288A"/>
    <w:rsid w:val="00723665"/>
    <w:rsid w:val="007236DB"/>
    <w:rsid w:val="007238DE"/>
    <w:rsid w:val="00723AC2"/>
    <w:rsid w:val="00724D36"/>
    <w:rsid w:val="00725FC1"/>
    <w:rsid w:val="007272D6"/>
    <w:rsid w:val="00727832"/>
    <w:rsid w:val="007303D1"/>
    <w:rsid w:val="00732086"/>
    <w:rsid w:val="00732E26"/>
    <w:rsid w:val="00733CFF"/>
    <w:rsid w:val="007353B2"/>
    <w:rsid w:val="00737212"/>
    <w:rsid w:val="007411BC"/>
    <w:rsid w:val="00742596"/>
    <w:rsid w:val="007436D8"/>
    <w:rsid w:val="007438CA"/>
    <w:rsid w:val="00744110"/>
    <w:rsid w:val="00744BE3"/>
    <w:rsid w:val="00745F03"/>
    <w:rsid w:val="007467E5"/>
    <w:rsid w:val="00746AC7"/>
    <w:rsid w:val="00747584"/>
    <w:rsid w:val="0074799D"/>
    <w:rsid w:val="00751C4D"/>
    <w:rsid w:val="0075257D"/>
    <w:rsid w:val="00756743"/>
    <w:rsid w:val="00756918"/>
    <w:rsid w:val="007574F2"/>
    <w:rsid w:val="00757705"/>
    <w:rsid w:val="00757B38"/>
    <w:rsid w:val="00761215"/>
    <w:rsid w:val="007623CA"/>
    <w:rsid w:val="00762659"/>
    <w:rsid w:val="00762D4E"/>
    <w:rsid w:val="00763A36"/>
    <w:rsid w:val="00763D0E"/>
    <w:rsid w:val="00764C65"/>
    <w:rsid w:val="007667D5"/>
    <w:rsid w:val="00766818"/>
    <w:rsid w:val="00766937"/>
    <w:rsid w:val="00766A22"/>
    <w:rsid w:val="00767BEB"/>
    <w:rsid w:val="00771083"/>
    <w:rsid w:val="007716C2"/>
    <w:rsid w:val="00771CF5"/>
    <w:rsid w:val="00771EE7"/>
    <w:rsid w:val="007729B7"/>
    <w:rsid w:val="00772EAC"/>
    <w:rsid w:val="00773935"/>
    <w:rsid w:val="00775048"/>
    <w:rsid w:val="00775397"/>
    <w:rsid w:val="0077586C"/>
    <w:rsid w:val="00776016"/>
    <w:rsid w:val="00776128"/>
    <w:rsid w:val="00776AC7"/>
    <w:rsid w:val="00777949"/>
    <w:rsid w:val="00777AB6"/>
    <w:rsid w:val="00780BC9"/>
    <w:rsid w:val="0078100D"/>
    <w:rsid w:val="007818ED"/>
    <w:rsid w:val="00781CFE"/>
    <w:rsid w:val="00784319"/>
    <w:rsid w:val="0078557E"/>
    <w:rsid w:val="0078643D"/>
    <w:rsid w:val="00787634"/>
    <w:rsid w:val="007914A6"/>
    <w:rsid w:val="00792611"/>
    <w:rsid w:val="00793812"/>
    <w:rsid w:val="00794557"/>
    <w:rsid w:val="00795037"/>
    <w:rsid w:val="007952F6"/>
    <w:rsid w:val="00796560"/>
    <w:rsid w:val="00796A44"/>
    <w:rsid w:val="00796DA2"/>
    <w:rsid w:val="0079772F"/>
    <w:rsid w:val="00797F2D"/>
    <w:rsid w:val="007A28A1"/>
    <w:rsid w:val="007A37E0"/>
    <w:rsid w:val="007A380B"/>
    <w:rsid w:val="007A3C65"/>
    <w:rsid w:val="007A4310"/>
    <w:rsid w:val="007A4590"/>
    <w:rsid w:val="007A484A"/>
    <w:rsid w:val="007A5147"/>
    <w:rsid w:val="007A5688"/>
    <w:rsid w:val="007A5F93"/>
    <w:rsid w:val="007A636C"/>
    <w:rsid w:val="007A6B42"/>
    <w:rsid w:val="007A6DA8"/>
    <w:rsid w:val="007A79D8"/>
    <w:rsid w:val="007B0BD7"/>
    <w:rsid w:val="007B0F04"/>
    <w:rsid w:val="007B18D9"/>
    <w:rsid w:val="007B28C4"/>
    <w:rsid w:val="007B2F86"/>
    <w:rsid w:val="007B34D2"/>
    <w:rsid w:val="007B358A"/>
    <w:rsid w:val="007B4DC4"/>
    <w:rsid w:val="007B5B4D"/>
    <w:rsid w:val="007B666A"/>
    <w:rsid w:val="007B734C"/>
    <w:rsid w:val="007B758F"/>
    <w:rsid w:val="007C0067"/>
    <w:rsid w:val="007C05CB"/>
    <w:rsid w:val="007C13F7"/>
    <w:rsid w:val="007C1CA2"/>
    <w:rsid w:val="007C5E65"/>
    <w:rsid w:val="007C7368"/>
    <w:rsid w:val="007D014F"/>
    <w:rsid w:val="007D0373"/>
    <w:rsid w:val="007D2566"/>
    <w:rsid w:val="007D2571"/>
    <w:rsid w:val="007D28B1"/>
    <w:rsid w:val="007D2A25"/>
    <w:rsid w:val="007D3211"/>
    <w:rsid w:val="007D5A1A"/>
    <w:rsid w:val="007D5C53"/>
    <w:rsid w:val="007D7D90"/>
    <w:rsid w:val="007D7E49"/>
    <w:rsid w:val="007E0F70"/>
    <w:rsid w:val="007E3F1F"/>
    <w:rsid w:val="007E44CC"/>
    <w:rsid w:val="007E4E54"/>
    <w:rsid w:val="007E4EE7"/>
    <w:rsid w:val="007E5D21"/>
    <w:rsid w:val="007F04EE"/>
    <w:rsid w:val="007F14BF"/>
    <w:rsid w:val="007F14F9"/>
    <w:rsid w:val="007F1A41"/>
    <w:rsid w:val="007F1ABD"/>
    <w:rsid w:val="007F64E7"/>
    <w:rsid w:val="007F7B3B"/>
    <w:rsid w:val="007F7D92"/>
    <w:rsid w:val="0080091C"/>
    <w:rsid w:val="00801354"/>
    <w:rsid w:val="008020F8"/>
    <w:rsid w:val="0080226F"/>
    <w:rsid w:val="00804454"/>
    <w:rsid w:val="00804D4E"/>
    <w:rsid w:val="008069B7"/>
    <w:rsid w:val="008101D7"/>
    <w:rsid w:val="00811CE3"/>
    <w:rsid w:val="00812979"/>
    <w:rsid w:val="00814C2C"/>
    <w:rsid w:val="0081518E"/>
    <w:rsid w:val="008154BC"/>
    <w:rsid w:val="008179F4"/>
    <w:rsid w:val="00817FB4"/>
    <w:rsid w:val="00820F73"/>
    <w:rsid w:val="00821DC1"/>
    <w:rsid w:val="00821EA1"/>
    <w:rsid w:val="00822592"/>
    <w:rsid w:val="008227B5"/>
    <w:rsid w:val="00822E96"/>
    <w:rsid w:val="00823A65"/>
    <w:rsid w:val="008249F1"/>
    <w:rsid w:val="008253B6"/>
    <w:rsid w:val="00825867"/>
    <w:rsid w:val="00825C41"/>
    <w:rsid w:val="00826744"/>
    <w:rsid w:val="00827E6A"/>
    <w:rsid w:val="008310B5"/>
    <w:rsid w:val="00832DE1"/>
    <w:rsid w:val="00833413"/>
    <w:rsid w:val="00836027"/>
    <w:rsid w:val="00837777"/>
    <w:rsid w:val="008410E9"/>
    <w:rsid w:val="008413D8"/>
    <w:rsid w:val="00841A88"/>
    <w:rsid w:val="00842D1B"/>
    <w:rsid w:val="00846D59"/>
    <w:rsid w:val="00850EAA"/>
    <w:rsid w:val="00852C5B"/>
    <w:rsid w:val="00853553"/>
    <w:rsid w:val="008536FA"/>
    <w:rsid w:val="00853B09"/>
    <w:rsid w:val="00854E60"/>
    <w:rsid w:val="008557B1"/>
    <w:rsid w:val="00855C8F"/>
    <w:rsid w:val="008566F9"/>
    <w:rsid w:val="00856C52"/>
    <w:rsid w:val="008574D3"/>
    <w:rsid w:val="00857E01"/>
    <w:rsid w:val="0086053F"/>
    <w:rsid w:val="00860F13"/>
    <w:rsid w:val="00861FC0"/>
    <w:rsid w:val="008628E5"/>
    <w:rsid w:val="008628EF"/>
    <w:rsid w:val="008631AA"/>
    <w:rsid w:val="008633E0"/>
    <w:rsid w:val="00864704"/>
    <w:rsid w:val="00866A16"/>
    <w:rsid w:val="00871914"/>
    <w:rsid w:val="00872A67"/>
    <w:rsid w:val="0087340A"/>
    <w:rsid w:val="00873686"/>
    <w:rsid w:val="0087386A"/>
    <w:rsid w:val="0087484D"/>
    <w:rsid w:val="00874CC1"/>
    <w:rsid w:val="00875229"/>
    <w:rsid w:val="0087634D"/>
    <w:rsid w:val="00876D16"/>
    <w:rsid w:val="00881C88"/>
    <w:rsid w:val="00881F80"/>
    <w:rsid w:val="008837FE"/>
    <w:rsid w:val="0088435D"/>
    <w:rsid w:val="008848A1"/>
    <w:rsid w:val="00885203"/>
    <w:rsid w:val="008854E3"/>
    <w:rsid w:val="00885C58"/>
    <w:rsid w:val="0088612F"/>
    <w:rsid w:val="00887717"/>
    <w:rsid w:val="00890F31"/>
    <w:rsid w:val="008923FA"/>
    <w:rsid w:val="00893194"/>
    <w:rsid w:val="00893301"/>
    <w:rsid w:val="008933E9"/>
    <w:rsid w:val="00894D0E"/>
    <w:rsid w:val="00896127"/>
    <w:rsid w:val="008962D1"/>
    <w:rsid w:val="008970E3"/>
    <w:rsid w:val="00897F7F"/>
    <w:rsid w:val="008A02D5"/>
    <w:rsid w:val="008A0A37"/>
    <w:rsid w:val="008A1F28"/>
    <w:rsid w:val="008A2325"/>
    <w:rsid w:val="008A40A0"/>
    <w:rsid w:val="008A47B0"/>
    <w:rsid w:val="008A50DE"/>
    <w:rsid w:val="008A6AB8"/>
    <w:rsid w:val="008B0D2C"/>
    <w:rsid w:val="008B2089"/>
    <w:rsid w:val="008B2E0F"/>
    <w:rsid w:val="008B3465"/>
    <w:rsid w:val="008B4394"/>
    <w:rsid w:val="008B486B"/>
    <w:rsid w:val="008B68A2"/>
    <w:rsid w:val="008C12F7"/>
    <w:rsid w:val="008C1EED"/>
    <w:rsid w:val="008C208C"/>
    <w:rsid w:val="008C2183"/>
    <w:rsid w:val="008C23B3"/>
    <w:rsid w:val="008C247A"/>
    <w:rsid w:val="008C29C4"/>
    <w:rsid w:val="008C2C9E"/>
    <w:rsid w:val="008C33AE"/>
    <w:rsid w:val="008C3941"/>
    <w:rsid w:val="008C3BE1"/>
    <w:rsid w:val="008C3E92"/>
    <w:rsid w:val="008C40BB"/>
    <w:rsid w:val="008C4A1B"/>
    <w:rsid w:val="008C4C33"/>
    <w:rsid w:val="008C5593"/>
    <w:rsid w:val="008D01FC"/>
    <w:rsid w:val="008D18D1"/>
    <w:rsid w:val="008D1A66"/>
    <w:rsid w:val="008D32E2"/>
    <w:rsid w:val="008D5DB6"/>
    <w:rsid w:val="008D6DC7"/>
    <w:rsid w:val="008D730D"/>
    <w:rsid w:val="008E0507"/>
    <w:rsid w:val="008E13A0"/>
    <w:rsid w:val="008E2097"/>
    <w:rsid w:val="008E3DA1"/>
    <w:rsid w:val="008E4765"/>
    <w:rsid w:val="008E4FF7"/>
    <w:rsid w:val="008E503F"/>
    <w:rsid w:val="008E55F6"/>
    <w:rsid w:val="008E7C12"/>
    <w:rsid w:val="008E7D24"/>
    <w:rsid w:val="008F282E"/>
    <w:rsid w:val="008F4FE4"/>
    <w:rsid w:val="008F6952"/>
    <w:rsid w:val="008F6AD1"/>
    <w:rsid w:val="00901754"/>
    <w:rsid w:val="00901825"/>
    <w:rsid w:val="009022B7"/>
    <w:rsid w:val="00902935"/>
    <w:rsid w:val="009041C0"/>
    <w:rsid w:val="009046D2"/>
    <w:rsid w:val="00904722"/>
    <w:rsid w:val="00907F5B"/>
    <w:rsid w:val="00910D5A"/>
    <w:rsid w:val="00911242"/>
    <w:rsid w:val="00911295"/>
    <w:rsid w:val="00911861"/>
    <w:rsid w:val="00911E0B"/>
    <w:rsid w:val="0091262E"/>
    <w:rsid w:val="009139F1"/>
    <w:rsid w:val="00913B67"/>
    <w:rsid w:val="0091408E"/>
    <w:rsid w:val="009161EB"/>
    <w:rsid w:val="00920594"/>
    <w:rsid w:val="009249DE"/>
    <w:rsid w:val="00925392"/>
    <w:rsid w:val="009274CA"/>
    <w:rsid w:val="00927617"/>
    <w:rsid w:val="00931F8C"/>
    <w:rsid w:val="009325E1"/>
    <w:rsid w:val="00934C51"/>
    <w:rsid w:val="00934DB6"/>
    <w:rsid w:val="009351D3"/>
    <w:rsid w:val="00935392"/>
    <w:rsid w:val="00935848"/>
    <w:rsid w:val="00936164"/>
    <w:rsid w:val="00936C0C"/>
    <w:rsid w:val="00937D2F"/>
    <w:rsid w:val="00937E25"/>
    <w:rsid w:val="0094042F"/>
    <w:rsid w:val="00942EA9"/>
    <w:rsid w:val="009446AB"/>
    <w:rsid w:val="00946250"/>
    <w:rsid w:val="009509B2"/>
    <w:rsid w:val="0095165B"/>
    <w:rsid w:val="009516A1"/>
    <w:rsid w:val="00952275"/>
    <w:rsid w:val="0095483E"/>
    <w:rsid w:val="00954B73"/>
    <w:rsid w:val="009560D9"/>
    <w:rsid w:val="00957D16"/>
    <w:rsid w:val="009604A5"/>
    <w:rsid w:val="009607F4"/>
    <w:rsid w:val="009610A2"/>
    <w:rsid w:val="009617B5"/>
    <w:rsid w:val="009627CE"/>
    <w:rsid w:val="00963042"/>
    <w:rsid w:val="00963806"/>
    <w:rsid w:val="00964A08"/>
    <w:rsid w:val="009658FF"/>
    <w:rsid w:val="009660F6"/>
    <w:rsid w:val="009670B5"/>
    <w:rsid w:val="00967970"/>
    <w:rsid w:val="00967A78"/>
    <w:rsid w:val="00972A3A"/>
    <w:rsid w:val="0097355F"/>
    <w:rsid w:val="00973FE7"/>
    <w:rsid w:val="009758B7"/>
    <w:rsid w:val="00975D83"/>
    <w:rsid w:val="00976691"/>
    <w:rsid w:val="00976F8B"/>
    <w:rsid w:val="00977887"/>
    <w:rsid w:val="0098039D"/>
    <w:rsid w:val="00981243"/>
    <w:rsid w:val="00982543"/>
    <w:rsid w:val="00983501"/>
    <w:rsid w:val="009835A4"/>
    <w:rsid w:val="009851FE"/>
    <w:rsid w:val="009853D0"/>
    <w:rsid w:val="00985CA6"/>
    <w:rsid w:val="009862A0"/>
    <w:rsid w:val="009871B7"/>
    <w:rsid w:val="00987524"/>
    <w:rsid w:val="00987BEC"/>
    <w:rsid w:val="00990657"/>
    <w:rsid w:val="00990CE1"/>
    <w:rsid w:val="00991F51"/>
    <w:rsid w:val="009922DF"/>
    <w:rsid w:val="009938BB"/>
    <w:rsid w:val="0099458D"/>
    <w:rsid w:val="009947C2"/>
    <w:rsid w:val="0099496A"/>
    <w:rsid w:val="009966D3"/>
    <w:rsid w:val="00996965"/>
    <w:rsid w:val="009A0E13"/>
    <w:rsid w:val="009A2C17"/>
    <w:rsid w:val="009A44DC"/>
    <w:rsid w:val="009A4913"/>
    <w:rsid w:val="009A54F2"/>
    <w:rsid w:val="009A73A1"/>
    <w:rsid w:val="009B120E"/>
    <w:rsid w:val="009B1F40"/>
    <w:rsid w:val="009B1F64"/>
    <w:rsid w:val="009B3E79"/>
    <w:rsid w:val="009B69C9"/>
    <w:rsid w:val="009B6AF8"/>
    <w:rsid w:val="009B6BD2"/>
    <w:rsid w:val="009B6DD0"/>
    <w:rsid w:val="009C1498"/>
    <w:rsid w:val="009C299F"/>
    <w:rsid w:val="009C38E7"/>
    <w:rsid w:val="009C39DC"/>
    <w:rsid w:val="009C43FB"/>
    <w:rsid w:val="009C7BFF"/>
    <w:rsid w:val="009D072C"/>
    <w:rsid w:val="009D0BE7"/>
    <w:rsid w:val="009D0FBE"/>
    <w:rsid w:val="009D1831"/>
    <w:rsid w:val="009D1945"/>
    <w:rsid w:val="009D2FD9"/>
    <w:rsid w:val="009D3B3F"/>
    <w:rsid w:val="009D3FAC"/>
    <w:rsid w:val="009D4190"/>
    <w:rsid w:val="009D5157"/>
    <w:rsid w:val="009D56AE"/>
    <w:rsid w:val="009E0A41"/>
    <w:rsid w:val="009E183A"/>
    <w:rsid w:val="009E1B90"/>
    <w:rsid w:val="009E2776"/>
    <w:rsid w:val="009E27D7"/>
    <w:rsid w:val="009E27D8"/>
    <w:rsid w:val="009E2A59"/>
    <w:rsid w:val="009E301D"/>
    <w:rsid w:val="009E3527"/>
    <w:rsid w:val="009E400F"/>
    <w:rsid w:val="009E422C"/>
    <w:rsid w:val="009E46F2"/>
    <w:rsid w:val="009E4892"/>
    <w:rsid w:val="009E4D8A"/>
    <w:rsid w:val="009E5056"/>
    <w:rsid w:val="009E517A"/>
    <w:rsid w:val="009E6D09"/>
    <w:rsid w:val="009F00E4"/>
    <w:rsid w:val="009F1424"/>
    <w:rsid w:val="009F1B8D"/>
    <w:rsid w:val="009F4B77"/>
    <w:rsid w:val="009F5184"/>
    <w:rsid w:val="009F70B7"/>
    <w:rsid w:val="009F7648"/>
    <w:rsid w:val="009F7AA6"/>
    <w:rsid w:val="009F7E0C"/>
    <w:rsid w:val="009F7E9C"/>
    <w:rsid w:val="00A00458"/>
    <w:rsid w:val="00A04CAC"/>
    <w:rsid w:val="00A06F7A"/>
    <w:rsid w:val="00A07D10"/>
    <w:rsid w:val="00A07D43"/>
    <w:rsid w:val="00A11889"/>
    <w:rsid w:val="00A15012"/>
    <w:rsid w:val="00A15F37"/>
    <w:rsid w:val="00A20FA0"/>
    <w:rsid w:val="00A220A3"/>
    <w:rsid w:val="00A22344"/>
    <w:rsid w:val="00A22E71"/>
    <w:rsid w:val="00A242DA"/>
    <w:rsid w:val="00A24952"/>
    <w:rsid w:val="00A26377"/>
    <w:rsid w:val="00A2766A"/>
    <w:rsid w:val="00A27D93"/>
    <w:rsid w:val="00A31333"/>
    <w:rsid w:val="00A31501"/>
    <w:rsid w:val="00A31F2A"/>
    <w:rsid w:val="00A33E6D"/>
    <w:rsid w:val="00A35091"/>
    <w:rsid w:val="00A355E0"/>
    <w:rsid w:val="00A3745F"/>
    <w:rsid w:val="00A37AF9"/>
    <w:rsid w:val="00A40CBC"/>
    <w:rsid w:val="00A41960"/>
    <w:rsid w:val="00A422FD"/>
    <w:rsid w:val="00A4384C"/>
    <w:rsid w:val="00A4436C"/>
    <w:rsid w:val="00A44476"/>
    <w:rsid w:val="00A45F3E"/>
    <w:rsid w:val="00A464F7"/>
    <w:rsid w:val="00A467AA"/>
    <w:rsid w:val="00A4766F"/>
    <w:rsid w:val="00A509B1"/>
    <w:rsid w:val="00A5119E"/>
    <w:rsid w:val="00A52129"/>
    <w:rsid w:val="00A53480"/>
    <w:rsid w:val="00A53838"/>
    <w:rsid w:val="00A54156"/>
    <w:rsid w:val="00A54210"/>
    <w:rsid w:val="00A5421E"/>
    <w:rsid w:val="00A54863"/>
    <w:rsid w:val="00A54E12"/>
    <w:rsid w:val="00A550A3"/>
    <w:rsid w:val="00A563C6"/>
    <w:rsid w:val="00A604D0"/>
    <w:rsid w:val="00A60927"/>
    <w:rsid w:val="00A60D62"/>
    <w:rsid w:val="00A617A9"/>
    <w:rsid w:val="00A62790"/>
    <w:rsid w:val="00A638BD"/>
    <w:rsid w:val="00A64003"/>
    <w:rsid w:val="00A65DBE"/>
    <w:rsid w:val="00A662F0"/>
    <w:rsid w:val="00A675A8"/>
    <w:rsid w:val="00A67BA8"/>
    <w:rsid w:val="00A70866"/>
    <w:rsid w:val="00A70D6B"/>
    <w:rsid w:val="00A71863"/>
    <w:rsid w:val="00A72F59"/>
    <w:rsid w:val="00A73ACC"/>
    <w:rsid w:val="00A76AEB"/>
    <w:rsid w:val="00A76EB3"/>
    <w:rsid w:val="00A77479"/>
    <w:rsid w:val="00A8034E"/>
    <w:rsid w:val="00A838F4"/>
    <w:rsid w:val="00A84E53"/>
    <w:rsid w:val="00A86C1E"/>
    <w:rsid w:val="00A87A9C"/>
    <w:rsid w:val="00A87AE4"/>
    <w:rsid w:val="00A87D21"/>
    <w:rsid w:val="00A90C8F"/>
    <w:rsid w:val="00A91B24"/>
    <w:rsid w:val="00A92EFB"/>
    <w:rsid w:val="00A94073"/>
    <w:rsid w:val="00A942F6"/>
    <w:rsid w:val="00A94365"/>
    <w:rsid w:val="00A96722"/>
    <w:rsid w:val="00A9774F"/>
    <w:rsid w:val="00AA339C"/>
    <w:rsid w:val="00AA34CD"/>
    <w:rsid w:val="00AA3D94"/>
    <w:rsid w:val="00AA3FC8"/>
    <w:rsid w:val="00AA466B"/>
    <w:rsid w:val="00AA4E9D"/>
    <w:rsid w:val="00AA4FBC"/>
    <w:rsid w:val="00AA6035"/>
    <w:rsid w:val="00AA6905"/>
    <w:rsid w:val="00AA6C14"/>
    <w:rsid w:val="00AA71C2"/>
    <w:rsid w:val="00AA793B"/>
    <w:rsid w:val="00AB2353"/>
    <w:rsid w:val="00AB24B9"/>
    <w:rsid w:val="00AB2576"/>
    <w:rsid w:val="00AB2645"/>
    <w:rsid w:val="00AB2766"/>
    <w:rsid w:val="00AB4A05"/>
    <w:rsid w:val="00AB5E43"/>
    <w:rsid w:val="00AB6093"/>
    <w:rsid w:val="00AB6B5A"/>
    <w:rsid w:val="00AC16C1"/>
    <w:rsid w:val="00AC4086"/>
    <w:rsid w:val="00AC50E2"/>
    <w:rsid w:val="00AC5B94"/>
    <w:rsid w:val="00AC78FC"/>
    <w:rsid w:val="00AC7923"/>
    <w:rsid w:val="00AD1445"/>
    <w:rsid w:val="00AD2F37"/>
    <w:rsid w:val="00AD3A80"/>
    <w:rsid w:val="00AD460C"/>
    <w:rsid w:val="00AD4EF4"/>
    <w:rsid w:val="00AD4F05"/>
    <w:rsid w:val="00AD5006"/>
    <w:rsid w:val="00AD58BA"/>
    <w:rsid w:val="00AD5F7D"/>
    <w:rsid w:val="00AD7264"/>
    <w:rsid w:val="00AD74D7"/>
    <w:rsid w:val="00AD7A8C"/>
    <w:rsid w:val="00AE25B4"/>
    <w:rsid w:val="00AE3603"/>
    <w:rsid w:val="00AE37D3"/>
    <w:rsid w:val="00AE4218"/>
    <w:rsid w:val="00AE56ED"/>
    <w:rsid w:val="00AE5F3F"/>
    <w:rsid w:val="00AE627B"/>
    <w:rsid w:val="00AF00A0"/>
    <w:rsid w:val="00AF0206"/>
    <w:rsid w:val="00AF1B96"/>
    <w:rsid w:val="00AF2669"/>
    <w:rsid w:val="00AF29F8"/>
    <w:rsid w:val="00AF2BB6"/>
    <w:rsid w:val="00AF31C8"/>
    <w:rsid w:val="00AF3ACB"/>
    <w:rsid w:val="00AF4C2E"/>
    <w:rsid w:val="00AF5537"/>
    <w:rsid w:val="00AF799B"/>
    <w:rsid w:val="00B016B1"/>
    <w:rsid w:val="00B027B5"/>
    <w:rsid w:val="00B02CF5"/>
    <w:rsid w:val="00B0442F"/>
    <w:rsid w:val="00B053C0"/>
    <w:rsid w:val="00B05ECE"/>
    <w:rsid w:val="00B06080"/>
    <w:rsid w:val="00B064AB"/>
    <w:rsid w:val="00B07024"/>
    <w:rsid w:val="00B0791B"/>
    <w:rsid w:val="00B11379"/>
    <w:rsid w:val="00B12101"/>
    <w:rsid w:val="00B12D48"/>
    <w:rsid w:val="00B13124"/>
    <w:rsid w:val="00B1372D"/>
    <w:rsid w:val="00B13753"/>
    <w:rsid w:val="00B16B31"/>
    <w:rsid w:val="00B17EBF"/>
    <w:rsid w:val="00B2022C"/>
    <w:rsid w:val="00B21994"/>
    <w:rsid w:val="00B21F8F"/>
    <w:rsid w:val="00B22319"/>
    <w:rsid w:val="00B235AC"/>
    <w:rsid w:val="00B23692"/>
    <w:rsid w:val="00B23C03"/>
    <w:rsid w:val="00B2516F"/>
    <w:rsid w:val="00B26288"/>
    <w:rsid w:val="00B267F8"/>
    <w:rsid w:val="00B27D42"/>
    <w:rsid w:val="00B30EB9"/>
    <w:rsid w:val="00B32270"/>
    <w:rsid w:val="00B322D6"/>
    <w:rsid w:val="00B33954"/>
    <w:rsid w:val="00B339D6"/>
    <w:rsid w:val="00B34133"/>
    <w:rsid w:val="00B341C3"/>
    <w:rsid w:val="00B36233"/>
    <w:rsid w:val="00B369A3"/>
    <w:rsid w:val="00B41CD7"/>
    <w:rsid w:val="00B422D9"/>
    <w:rsid w:val="00B42416"/>
    <w:rsid w:val="00B427D9"/>
    <w:rsid w:val="00B441B9"/>
    <w:rsid w:val="00B44A52"/>
    <w:rsid w:val="00B46BF0"/>
    <w:rsid w:val="00B477A9"/>
    <w:rsid w:val="00B50593"/>
    <w:rsid w:val="00B50DB4"/>
    <w:rsid w:val="00B51556"/>
    <w:rsid w:val="00B51FE0"/>
    <w:rsid w:val="00B525B0"/>
    <w:rsid w:val="00B52B4D"/>
    <w:rsid w:val="00B53A40"/>
    <w:rsid w:val="00B53C5F"/>
    <w:rsid w:val="00B5428F"/>
    <w:rsid w:val="00B543C4"/>
    <w:rsid w:val="00B54828"/>
    <w:rsid w:val="00B54A0A"/>
    <w:rsid w:val="00B54A64"/>
    <w:rsid w:val="00B55430"/>
    <w:rsid w:val="00B556FD"/>
    <w:rsid w:val="00B55FCF"/>
    <w:rsid w:val="00B5644F"/>
    <w:rsid w:val="00B5718D"/>
    <w:rsid w:val="00B57A20"/>
    <w:rsid w:val="00B57EFA"/>
    <w:rsid w:val="00B60689"/>
    <w:rsid w:val="00B607EE"/>
    <w:rsid w:val="00B608A4"/>
    <w:rsid w:val="00B6374F"/>
    <w:rsid w:val="00B63D3A"/>
    <w:rsid w:val="00B64921"/>
    <w:rsid w:val="00B704BD"/>
    <w:rsid w:val="00B70F1F"/>
    <w:rsid w:val="00B741DD"/>
    <w:rsid w:val="00B74A74"/>
    <w:rsid w:val="00B803CB"/>
    <w:rsid w:val="00B81CE1"/>
    <w:rsid w:val="00B82B77"/>
    <w:rsid w:val="00B830D5"/>
    <w:rsid w:val="00B83160"/>
    <w:rsid w:val="00B836BC"/>
    <w:rsid w:val="00B839D2"/>
    <w:rsid w:val="00B840AA"/>
    <w:rsid w:val="00B85904"/>
    <w:rsid w:val="00B87396"/>
    <w:rsid w:val="00B9038C"/>
    <w:rsid w:val="00B90FA9"/>
    <w:rsid w:val="00B91A32"/>
    <w:rsid w:val="00B92CC7"/>
    <w:rsid w:val="00B94D4E"/>
    <w:rsid w:val="00B95869"/>
    <w:rsid w:val="00B96117"/>
    <w:rsid w:val="00B965C3"/>
    <w:rsid w:val="00B966B5"/>
    <w:rsid w:val="00B96B72"/>
    <w:rsid w:val="00BA1C74"/>
    <w:rsid w:val="00BA49AB"/>
    <w:rsid w:val="00BA5190"/>
    <w:rsid w:val="00BA5B83"/>
    <w:rsid w:val="00BB1315"/>
    <w:rsid w:val="00BB4F7D"/>
    <w:rsid w:val="00BB508D"/>
    <w:rsid w:val="00BB575B"/>
    <w:rsid w:val="00BB5E27"/>
    <w:rsid w:val="00BB6B86"/>
    <w:rsid w:val="00BB6CAB"/>
    <w:rsid w:val="00BB7F44"/>
    <w:rsid w:val="00BC0314"/>
    <w:rsid w:val="00BC1F28"/>
    <w:rsid w:val="00BC2209"/>
    <w:rsid w:val="00BC236A"/>
    <w:rsid w:val="00BC347C"/>
    <w:rsid w:val="00BC3A2B"/>
    <w:rsid w:val="00BC5869"/>
    <w:rsid w:val="00BC7474"/>
    <w:rsid w:val="00BD06E7"/>
    <w:rsid w:val="00BD1E2F"/>
    <w:rsid w:val="00BD1E92"/>
    <w:rsid w:val="00BD40B0"/>
    <w:rsid w:val="00BD49AA"/>
    <w:rsid w:val="00BD4ED6"/>
    <w:rsid w:val="00BD559E"/>
    <w:rsid w:val="00BD5619"/>
    <w:rsid w:val="00BE07F3"/>
    <w:rsid w:val="00BE0A0E"/>
    <w:rsid w:val="00BE25E3"/>
    <w:rsid w:val="00BE2B31"/>
    <w:rsid w:val="00BE2E32"/>
    <w:rsid w:val="00BE2FA0"/>
    <w:rsid w:val="00BE4A65"/>
    <w:rsid w:val="00BE5041"/>
    <w:rsid w:val="00BE515A"/>
    <w:rsid w:val="00BE52DC"/>
    <w:rsid w:val="00BE5470"/>
    <w:rsid w:val="00BF0A91"/>
    <w:rsid w:val="00BF406C"/>
    <w:rsid w:val="00BF445F"/>
    <w:rsid w:val="00BF4CE4"/>
    <w:rsid w:val="00BF50E6"/>
    <w:rsid w:val="00BF6474"/>
    <w:rsid w:val="00BF64A3"/>
    <w:rsid w:val="00BF6BBD"/>
    <w:rsid w:val="00BF75D9"/>
    <w:rsid w:val="00C00441"/>
    <w:rsid w:val="00C01761"/>
    <w:rsid w:val="00C01AED"/>
    <w:rsid w:val="00C02671"/>
    <w:rsid w:val="00C0362D"/>
    <w:rsid w:val="00C047C4"/>
    <w:rsid w:val="00C07149"/>
    <w:rsid w:val="00C07200"/>
    <w:rsid w:val="00C07FF7"/>
    <w:rsid w:val="00C10917"/>
    <w:rsid w:val="00C11017"/>
    <w:rsid w:val="00C14017"/>
    <w:rsid w:val="00C157B6"/>
    <w:rsid w:val="00C17277"/>
    <w:rsid w:val="00C1754F"/>
    <w:rsid w:val="00C17E8F"/>
    <w:rsid w:val="00C20D81"/>
    <w:rsid w:val="00C2112A"/>
    <w:rsid w:val="00C212FB"/>
    <w:rsid w:val="00C23EBD"/>
    <w:rsid w:val="00C244AB"/>
    <w:rsid w:val="00C26C9B"/>
    <w:rsid w:val="00C26E2C"/>
    <w:rsid w:val="00C26F09"/>
    <w:rsid w:val="00C303C9"/>
    <w:rsid w:val="00C30669"/>
    <w:rsid w:val="00C30680"/>
    <w:rsid w:val="00C32558"/>
    <w:rsid w:val="00C32959"/>
    <w:rsid w:val="00C3396E"/>
    <w:rsid w:val="00C356C0"/>
    <w:rsid w:val="00C35A8E"/>
    <w:rsid w:val="00C37722"/>
    <w:rsid w:val="00C40372"/>
    <w:rsid w:val="00C40719"/>
    <w:rsid w:val="00C40CAF"/>
    <w:rsid w:val="00C41CBD"/>
    <w:rsid w:val="00C41FA3"/>
    <w:rsid w:val="00C447AC"/>
    <w:rsid w:val="00C45368"/>
    <w:rsid w:val="00C45947"/>
    <w:rsid w:val="00C45F5F"/>
    <w:rsid w:val="00C460AD"/>
    <w:rsid w:val="00C4625C"/>
    <w:rsid w:val="00C477F7"/>
    <w:rsid w:val="00C47B59"/>
    <w:rsid w:val="00C5012F"/>
    <w:rsid w:val="00C502A3"/>
    <w:rsid w:val="00C504F8"/>
    <w:rsid w:val="00C5106A"/>
    <w:rsid w:val="00C51A7A"/>
    <w:rsid w:val="00C51E3B"/>
    <w:rsid w:val="00C523AE"/>
    <w:rsid w:val="00C5287A"/>
    <w:rsid w:val="00C579A9"/>
    <w:rsid w:val="00C61258"/>
    <w:rsid w:val="00C6189E"/>
    <w:rsid w:val="00C6190F"/>
    <w:rsid w:val="00C63987"/>
    <w:rsid w:val="00C642F1"/>
    <w:rsid w:val="00C64EA5"/>
    <w:rsid w:val="00C663A9"/>
    <w:rsid w:val="00C669DD"/>
    <w:rsid w:val="00C705F5"/>
    <w:rsid w:val="00C7067A"/>
    <w:rsid w:val="00C717A2"/>
    <w:rsid w:val="00C75D51"/>
    <w:rsid w:val="00C7620D"/>
    <w:rsid w:val="00C7627E"/>
    <w:rsid w:val="00C765F1"/>
    <w:rsid w:val="00C766B2"/>
    <w:rsid w:val="00C80E25"/>
    <w:rsid w:val="00C8115B"/>
    <w:rsid w:val="00C818D1"/>
    <w:rsid w:val="00C82702"/>
    <w:rsid w:val="00C83D06"/>
    <w:rsid w:val="00C842EC"/>
    <w:rsid w:val="00C867BD"/>
    <w:rsid w:val="00C86EC9"/>
    <w:rsid w:val="00C8724F"/>
    <w:rsid w:val="00C90729"/>
    <w:rsid w:val="00C91160"/>
    <w:rsid w:val="00C923CB"/>
    <w:rsid w:val="00C92B2C"/>
    <w:rsid w:val="00C93195"/>
    <w:rsid w:val="00C93736"/>
    <w:rsid w:val="00C94281"/>
    <w:rsid w:val="00C945E5"/>
    <w:rsid w:val="00C94DF9"/>
    <w:rsid w:val="00C95FE0"/>
    <w:rsid w:val="00C9666A"/>
    <w:rsid w:val="00C96DC7"/>
    <w:rsid w:val="00C97016"/>
    <w:rsid w:val="00C97AD8"/>
    <w:rsid w:val="00CA2F35"/>
    <w:rsid w:val="00CA2FF7"/>
    <w:rsid w:val="00CA3A0C"/>
    <w:rsid w:val="00CA3E80"/>
    <w:rsid w:val="00CA4B05"/>
    <w:rsid w:val="00CA5E70"/>
    <w:rsid w:val="00CA608B"/>
    <w:rsid w:val="00CA65ED"/>
    <w:rsid w:val="00CA66CC"/>
    <w:rsid w:val="00CB36A5"/>
    <w:rsid w:val="00CB437A"/>
    <w:rsid w:val="00CB4E44"/>
    <w:rsid w:val="00CB6BD5"/>
    <w:rsid w:val="00CB70DC"/>
    <w:rsid w:val="00CB73A9"/>
    <w:rsid w:val="00CB7E8D"/>
    <w:rsid w:val="00CC0B84"/>
    <w:rsid w:val="00CC0BA1"/>
    <w:rsid w:val="00CC1283"/>
    <w:rsid w:val="00CC1716"/>
    <w:rsid w:val="00CC1ECF"/>
    <w:rsid w:val="00CC1EE6"/>
    <w:rsid w:val="00CC29AD"/>
    <w:rsid w:val="00CC2D2F"/>
    <w:rsid w:val="00CC3D35"/>
    <w:rsid w:val="00CC4A49"/>
    <w:rsid w:val="00CC5FDA"/>
    <w:rsid w:val="00CC7409"/>
    <w:rsid w:val="00CD2EF2"/>
    <w:rsid w:val="00CD3489"/>
    <w:rsid w:val="00CD4191"/>
    <w:rsid w:val="00CD6290"/>
    <w:rsid w:val="00CD6567"/>
    <w:rsid w:val="00CD7D95"/>
    <w:rsid w:val="00CE0D81"/>
    <w:rsid w:val="00CE1540"/>
    <w:rsid w:val="00CE224B"/>
    <w:rsid w:val="00CE2D02"/>
    <w:rsid w:val="00CE3572"/>
    <w:rsid w:val="00CE3AD3"/>
    <w:rsid w:val="00CE3F18"/>
    <w:rsid w:val="00CE4AC0"/>
    <w:rsid w:val="00CE4EF3"/>
    <w:rsid w:val="00CE5D97"/>
    <w:rsid w:val="00CE6AF6"/>
    <w:rsid w:val="00CF285A"/>
    <w:rsid w:val="00CF3464"/>
    <w:rsid w:val="00CF347A"/>
    <w:rsid w:val="00CF3D4C"/>
    <w:rsid w:val="00CF5D3A"/>
    <w:rsid w:val="00CF6B70"/>
    <w:rsid w:val="00CF72D8"/>
    <w:rsid w:val="00CF7DDB"/>
    <w:rsid w:val="00D007FD"/>
    <w:rsid w:val="00D0095C"/>
    <w:rsid w:val="00D03E88"/>
    <w:rsid w:val="00D04B7D"/>
    <w:rsid w:val="00D05029"/>
    <w:rsid w:val="00D05874"/>
    <w:rsid w:val="00D059A2"/>
    <w:rsid w:val="00D05C5E"/>
    <w:rsid w:val="00D06938"/>
    <w:rsid w:val="00D069C5"/>
    <w:rsid w:val="00D06E3A"/>
    <w:rsid w:val="00D07C1B"/>
    <w:rsid w:val="00D1099D"/>
    <w:rsid w:val="00D13113"/>
    <w:rsid w:val="00D136A6"/>
    <w:rsid w:val="00D13795"/>
    <w:rsid w:val="00D13D6C"/>
    <w:rsid w:val="00D14FAA"/>
    <w:rsid w:val="00D1544B"/>
    <w:rsid w:val="00D160E2"/>
    <w:rsid w:val="00D1669E"/>
    <w:rsid w:val="00D16D0D"/>
    <w:rsid w:val="00D17DB5"/>
    <w:rsid w:val="00D20A58"/>
    <w:rsid w:val="00D24D0F"/>
    <w:rsid w:val="00D24F8F"/>
    <w:rsid w:val="00D25AA4"/>
    <w:rsid w:val="00D272DD"/>
    <w:rsid w:val="00D27A45"/>
    <w:rsid w:val="00D27ADA"/>
    <w:rsid w:val="00D27F46"/>
    <w:rsid w:val="00D3034E"/>
    <w:rsid w:val="00D31F66"/>
    <w:rsid w:val="00D33185"/>
    <w:rsid w:val="00D33A0A"/>
    <w:rsid w:val="00D3420E"/>
    <w:rsid w:val="00D35AB1"/>
    <w:rsid w:val="00D37841"/>
    <w:rsid w:val="00D37CE4"/>
    <w:rsid w:val="00D42150"/>
    <w:rsid w:val="00D42DF8"/>
    <w:rsid w:val="00D43001"/>
    <w:rsid w:val="00D432DB"/>
    <w:rsid w:val="00D4424D"/>
    <w:rsid w:val="00D4513E"/>
    <w:rsid w:val="00D453FF"/>
    <w:rsid w:val="00D45961"/>
    <w:rsid w:val="00D45AC2"/>
    <w:rsid w:val="00D5173D"/>
    <w:rsid w:val="00D55231"/>
    <w:rsid w:val="00D55758"/>
    <w:rsid w:val="00D57B05"/>
    <w:rsid w:val="00D62783"/>
    <w:rsid w:val="00D6286C"/>
    <w:rsid w:val="00D63BF1"/>
    <w:rsid w:val="00D6407F"/>
    <w:rsid w:val="00D64B15"/>
    <w:rsid w:val="00D65AA7"/>
    <w:rsid w:val="00D667A0"/>
    <w:rsid w:val="00D66A22"/>
    <w:rsid w:val="00D66BB0"/>
    <w:rsid w:val="00D66DDA"/>
    <w:rsid w:val="00D66F22"/>
    <w:rsid w:val="00D6720B"/>
    <w:rsid w:val="00D71938"/>
    <w:rsid w:val="00D73A29"/>
    <w:rsid w:val="00D73FFE"/>
    <w:rsid w:val="00D74736"/>
    <w:rsid w:val="00D74B0B"/>
    <w:rsid w:val="00D76333"/>
    <w:rsid w:val="00D76A9B"/>
    <w:rsid w:val="00D8135E"/>
    <w:rsid w:val="00D8137D"/>
    <w:rsid w:val="00D8301B"/>
    <w:rsid w:val="00D8339D"/>
    <w:rsid w:val="00D839F1"/>
    <w:rsid w:val="00D84155"/>
    <w:rsid w:val="00D85ACC"/>
    <w:rsid w:val="00D8747F"/>
    <w:rsid w:val="00D8774A"/>
    <w:rsid w:val="00D877A2"/>
    <w:rsid w:val="00D9016D"/>
    <w:rsid w:val="00D90BA2"/>
    <w:rsid w:val="00D913AB"/>
    <w:rsid w:val="00D92755"/>
    <w:rsid w:val="00D93751"/>
    <w:rsid w:val="00D95B32"/>
    <w:rsid w:val="00D97208"/>
    <w:rsid w:val="00DA0C63"/>
    <w:rsid w:val="00DA0EAB"/>
    <w:rsid w:val="00DA1393"/>
    <w:rsid w:val="00DA1E04"/>
    <w:rsid w:val="00DA2B21"/>
    <w:rsid w:val="00DA2C76"/>
    <w:rsid w:val="00DA51B2"/>
    <w:rsid w:val="00DA6902"/>
    <w:rsid w:val="00DA6CB4"/>
    <w:rsid w:val="00DA6F23"/>
    <w:rsid w:val="00DA78F8"/>
    <w:rsid w:val="00DA7CBF"/>
    <w:rsid w:val="00DB0558"/>
    <w:rsid w:val="00DB0BBA"/>
    <w:rsid w:val="00DB0F80"/>
    <w:rsid w:val="00DB11B3"/>
    <w:rsid w:val="00DB2234"/>
    <w:rsid w:val="00DB3227"/>
    <w:rsid w:val="00DB3E77"/>
    <w:rsid w:val="00DB4265"/>
    <w:rsid w:val="00DB737C"/>
    <w:rsid w:val="00DB7B3D"/>
    <w:rsid w:val="00DC0665"/>
    <w:rsid w:val="00DC09F3"/>
    <w:rsid w:val="00DC1252"/>
    <w:rsid w:val="00DC1EF5"/>
    <w:rsid w:val="00DC304E"/>
    <w:rsid w:val="00DC4C66"/>
    <w:rsid w:val="00DC4F2C"/>
    <w:rsid w:val="00DC5A73"/>
    <w:rsid w:val="00DC64E8"/>
    <w:rsid w:val="00DC6B08"/>
    <w:rsid w:val="00DC6DA8"/>
    <w:rsid w:val="00DC70D6"/>
    <w:rsid w:val="00DC74C8"/>
    <w:rsid w:val="00DC7BEC"/>
    <w:rsid w:val="00DC7D55"/>
    <w:rsid w:val="00DD0DDB"/>
    <w:rsid w:val="00DD163D"/>
    <w:rsid w:val="00DD16D6"/>
    <w:rsid w:val="00DD28FF"/>
    <w:rsid w:val="00DD4462"/>
    <w:rsid w:val="00DD78DB"/>
    <w:rsid w:val="00DD7975"/>
    <w:rsid w:val="00DE0167"/>
    <w:rsid w:val="00DE04B2"/>
    <w:rsid w:val="00DE14DF"/>
    <w:rsid w:val="00DE1CE1"/>
    <w:rsid w:val="00DE33DB"/>
    <w:rsid w:val="00DE4E10"/>
    <w:rsid w:val="00DE4E83"/>
    <w:rsid w:val="00DE6DB9"/>
    <w:rsid w:val="00DE7081"/>
    <w:rsid w:val="00DE7491"/>
    <w:rsid w:val="00DF15F5"/>
    <w:rsid w:val="00DF3D4B"/>
    <w:rsid w:val="00DF59FA"/>
    <w:rsid w:val="00DF7C54"/>
    <w:rsid w:val="00E01443"/>
    <w:rsid w:val="00E01572"/>
    <w:rsid w:val="00E01DC7"/>
    <w:rsid w:val="00E020B2"/>
    <w:rsid w:val="00E02DB1"/>
    <w:rsid w:val="00E031F5"/>
    <w:rsid w:val="00E033AA"/>
    <w:rsid w:val="00E03473"/>
    <w:rsid w:val="00E043C2"/>
    <w:rsid w:val="00E059E5"/>
    <w:rsid w:val="00E05D9B"/>
    <w:rsid w:val="00E068C0"/>
    <w:rsid w:val="00E109E1"/>
    <w:rsid w:val="00E10B57"/>
    <w:rsid w:val="00E10B77"/>
    <w:rsid w:val="00E1266B"/>
    <w:rsid w:val="00E13005"/>
    <w:rsid w:val="00E13749"/>
    <w:rsid w:val="00E14419"/>
    <w:rsid w:val="00E15175"/>
    <w:rsid w:val="00E151C3"/>
    <w:rsid w:val="00E155AB"/>
    <w:rsid w:val="00E16482"/>
    <w:rsid w:val="00E1725D"/>
    <w:rsid w:val="00E172FF"/>
    <w:rsid w:val="00E178BE"/>
    <w:rsid w:val="00E2085C"/>
    <w:rsid w:val="00E22396"/>
    <w:rsid w:val="00E226C7"/>
    <w:rsid w:val="00E22D90"/>
    <w:rsid w:val="00E23312"/>
    <w:rsid w:val="00E2353C"/>
    <w:rsid w:val="00E237EA"/>
    <w:rsid w:val="00E23E01"/>
    <w:rsid w:val="00E24501"/>
    <w:rsid w:val="00E24AA0"/>
    <w:rsid w:val="00E24EAC"/>
    <w:rsid w:val="00E253A1"/>
    <w:rsid w:val="00E279FE"/>
    <w:rsid w:val="00E31093"/>
    <w:rsid w:val="00E3159E"/>
    <w:rsid w:val="00E33B85"/>
    <w:rsid w:val="00E36201"/>
    <w:rsid w:val="00E36967"/>
    <w:rsid w:val="00E36E5B"/>
    <w:rsid w:val="00E37601"/>
    <w:rsid w:val="00E37A54"/>
    <w:rsid w:val="00E403C0"/>
    <w:rsid w:val="00E41533"/>
    <w:rsid w:val="00E41EA4"/>
    <w:rsid w:val="00E437E4"/>
    <w:rsid w:val="00E43F47"/>
    <w:rsid w:val="00E43F6E"/>
    <w:rsid w:val="00E45114"/>
    <w:rsid w:val="00E4593E"/>
    <w:rsid w:val="00E45E7B"/>
    <w:rsid w:val="00E46508"/>
    <w:rsid w:val="00E46745"/>
    <w:rsid w:val="00E468FB"/>
    <w:rsid w:val="00E47836"/>
    <w:rsid w:val="00E5027F"/>
    <w:rsid w:val="00E515AA"/>
    <w:rsid w:val="00E51866"/>
    <w:rsid w:val="00E51E27"/>
    <w:rsid w:val="00E532DC"/>
    <w:rsid w:val="00E541B5"/>
    <w:rsid w:val="00E5584C"/>
    <w:rsid w:val="00E55CDC"/>
    <w:rsid w:val="00E5602E"/>
    <w:rsid w:val="00E56676"/>
    <w:rsid w:val="00E56DC6"/>
    <w:rsid w:val="00E579B0"/>
    <w:rsid w:val="00E60046"/>
    <w:rsid w:val="00E60173"/>
    <w:rsid w:val="00E60404"/>
    <w:rsid w:val="00E607A4"/>
    <w:rsid w:val="00E60E8A"/>
    <w:rsid w:val="00E60F09"/>
    <w:rsid w:val="00E61271"/>
    <w:rsid w:val="00E61453"/>
    <w:rsid w:val="00E6363B"/>
    <w:rsid w:val="00E63F50"/>
    <w:rsid w:val="00E64AB0"/>
    <w:rsid w:val="00E65121"/>
    <w:rsid w:val="00E651B6"/>
    <w:rsid w:val="00E65CCE"/>
    <w:rsid w:val="00E66076"/>
    <w:rsid w:val="00E6644F"/>
    <w:rsid w:val="00E66678"/>
    <w:rsid w:val="00E66E14"/>
    <w:rsid w:val="00E67ADA"/>
    <w:rsid w:val="00E705B6"/>
    <w:rsid w:val="00E706E4"/>
    <w:rsid w:val="00E710E9"/>
    <w:rsid w:val="00E746DF"/>
    <w:rsid w:val="00E75A4E"/>
    <w:rsid w:val="00E7681D"/>
    <w:rsid w:val="00E7762D"/>
    <w:rsid w:val="00E819E7"/>
    <w:rsid w:val="00E8412B"/>
    <w:rsid w:val="00E845D5"/>
    <w:rsid w:val="00E8525E"/>
    <w:rsid w:val="00E85B14"/>
    <w:rsid w:val="00E8686A"/>
    <w:rsid w:val="00E90868"/>
    <w:rsid w:val="00E90FDC"/>
    <w:rsid w:val="00E917EB"/>
    <w:rsid w:val="00E91A16"/>
    <w:rsid w:val="00E91C9F"/>
    <w:rsid w:val="00E94730"/>
    <w:rsid w:val="00E94C47"/>
    <w:rsid w:val="00E964DD"/>
    <w:rsid w:val="00E96CB6"/>
    <w:rsid w:val="00E96EF8"/>
    <w:rsid w:val="00E96F15"/>
    <w:rsid w:val="00E971D0"/>
    <w:rsid w:val="00E97F0B"/>
    <w:rsid w:val="00EA0111"/>
    <w:rsid w:val="00EA0B06"/>
    <w:rsid w:val="00EA13B1"/>
    <w:rsid w:val="00EA28DB"/>
    <w:rsid w:val="00EA4C33"/>
    <w:rsid w:val="00EA4F06"/>
    <w:rsid w:val="00EA5C1F"/>
    <w:rsid w:val="00EA5F24"/>
    <w:rsid w:val="00EA7075"/>
    <w:rsid w:val="00EB156A"/>
    <w:rsid w:val="00EB198B"/>
    <w:rsid w:val="00EB1A08"/>
    <w:rsid w:val="00EB495D"/>
    <w:rsid w:val="00EB6679"/>
    <w:rsid w:val="00EB6AB3"/>
    <w:rsid w:val="00EB75B9"/>
    <w:rsid w:val="00EB7690"/>
    <w:rsid w:val="00EC05CA"/>
    <w:rsid w:val="00EC0F12"/>
    <w:rsid w:val="00EC1F6B"/>
    <w:rsid w:val="00EC2515"/>
    <w:rsid w:val="00EC3568"/>
    <w:rsid w:val="00EC392D"/>
    <w:rsid w:val="00EC5362"/>
    <w:rsid w:val="00EC54C4"/>
    <w:rsid w:val="00EC585C"/>
    <w:rsid w:val="00EC70CC"/>
    <w:rsid w:val="00EC7167"/>
    <w:rsid w:val="00ED026B"/>
    <w:rsid w:val="00ED1D3E"/>
    <w:rsid w:val="00ED3097"/>
    <w:rsid w:val="00ED40C3"/>
    <w:rsid w:val="00ED4244"/>
    <w:rsid w:val="00ED5061"/>
    <w:rsid w:val="00ED51DA"/>
    <w:rsid w:val="00ED6254"/>
    <w:rsid w:val="00ED63CF"/>
    <w:rsid w:val="00ED6738"/>
    <w:rsid w:val="00ED7960"/>
    <w:rsid w:val="00EE0B18"/>
    <w:rsid w:val="00EE1EDC"/>
    <w:rsid w:val="00EE2888"/>
    <w:rsid w:val="00EE5C1C"/>
    <w:rsid w:val="00EE60DA"/>
    <w:rsid w:val="00EE65B5"/>
    <w:rsid w:val="00EE6913"/>
    <w:rsid w:val="00EF070C"/>
    <w:rsid w:val="00EF20A8"/>
    <w:rsid w:val="00EF210B"/>
    <w:rsid w:val="00EF476F"/>
    <w:rsid w:val="00EF53EF"/>
    <w:rsid w:val="00EF62D3"/>
    <w:rsid w:val="00EF6D26"/>
    <w:rsid w:val="00EF71D5"/>
    <w:rsid w:val="00F00F6A"/>
    <w:rsid w:val="00F0120C"/>
    <w:rsid w:val="00F01BAE"/>
    <w:rsid w:val="00F02858"/>
    <w:rsid w:val="00F03D05"/>
    <w:rsid w:val="00F04CEA"/>
    <w:rsid w:val="00F05ADC"/>
    <w:rsid w:val="00F074F4"/>
    <w:rsid w:val="00F07BD5"/>
    <w:rsid w:val="00F10307"/>
    <w:rsid w:val="00F10CEC"/>
    <w:rsid w:val="00F112BD"/>
    <w:rsid w:val="00F11972"/>
    <w:rsid w:val="00F12AA9"/>
    <w:rsid w:val="00F13C25"/>
    <w:rsid w:val="00F14308"/>
    <w:rsid w:val="00F1438F"/>
    <w:rsid w:val="00F145B1"/>
    <w:rsid w:val="00F14C0F"/>
    <w:rsid w:val="00F14C13"/>
    <w:rsid w:val="00F15E33"/>
    <w:rsid w:val="00F16ECC"/>
    <w:rsid w:val="00F2071B"/>
    <w:rsid w:val="00F20A27"/>
    <w:rsid w:val="00F21D9B"/>
    <w:rsid w:val="00F22103"/>
    <w:rsid w:val="00F22521"/>
    <w:rsid w:val="00F22BDA"/>
    <w:rsid w:val="00F263CD"/>
    <w:rsid w:val="00F2742F"/>
    <w:rsid w:val="00F304A7"/>
    <w:rsid w:val="00F30984"/>
    <w:rsid w:val="00F30BAB"/>
    <w:rsid w:val="00F30CC2"/>
    <w:rsid w:val="00F30FCB"/>
    <w:rsid w:val="00F34E8A"/>
    <w:rsid w:val="00F3549F"/>
    <w:rsid w:val="00F367EB"/>
    <w:rsid w:val="00F3760B"/>
    <w:rsid w:val="00F402EF"/>
    <w:rsid w:val="00F40C30"/>
    <w:rsid w:val="00F41A37"/>
    <w:rsid w:val="00F41E14"/>
    <w:rsid w:val="00F42F04"/>
    <w:rsid w:val="00F438F2"/>
    <w:rsid w:val="00F440FF"/>
    <w:rsid w:val="00F446D6"/>
    <w:rsid w:val="00F46693"/>
    <w:rsid w:val="00F50C3C"/>
    <w:rsid w:val="00F5138C"/>
    <w:rsid w:val="00F55F74"/>
    <w:rsid w:val="00F55FB9"/>
    <w:rsid w:val="00F56352"/>
    <w:rsid w:val="00F57EDF"/>
    <w:rsid w:val="00F60312"/>
    <w:rsid w:val="00F6136C"/>
    <w:rsid w:val="00F61C5B"/>
    <w:rsid w:val="00F6224C"/>
    <w:rsid w:val="00F638CF"/>
    <w:rsid w:val="00F64721"/>
    <w:rsid w:val="00F64A20"/>
    <w:rsid w:val="00F6683B"/>
    <w:rsid w:val="00F66979"/>
    <w:rsid w:val="00F66BA6"/>
    <w:rsid w:val="00F71983"/>
    <w:rsid w:val="00F71DF3"/>
    <w:rsid w:val="00F7287F"/>
    <w:rsid w:val="00F73024"/>
    <w:rsid w:val="00F746CE"/>
    <w:rsid w:val="00F75B7A"/>
    <w:rsid w:val="00F75CF5"/>
    <w:rsid w:val="00F77B29"/>
    <w:rsid w:val="00F77BA1"/>
    <w:rsid w:val="00F77BA9"/>
    <w:rsid w:val="00F80CDD"/>
    <w:rsid w:val="00F81173"/>
    <w:rsid w:val="00F81B09"/>
    <w:rsid w:val="00F8245C"/>
    <w:rsid w:val="00F82D50"/>
    <w:rsid w:val="00F83775"/>
    <w:rsid w:val="00F845B1"/>
    <w:rsid w:val="00F84848"/>
    <w:rsid w:val="00F85B61"/>
    <w:rsid w:val="00F875E4"/>
    <w:rsid w:val="00F90305"/>
    <w:rsid w:val="00F9079C"/>
    <w:rsid w:val="00F91278"/>
    <w:rsid w:val="00F914AC"/>
    <w:rsid w:val="00F91738"/>
    <w:rsid w:val="00F92100"/>
    <w:rsid w:val="00F9270B"/>
    <w:rsid w:val="00F94338"/>
    <w:rsid w:val="00F94E8F"/>
    <w:rsid w:val="00F95188"/>
    <w:rsid w:val="00F95450"/>
    <w:rsid w:val="00F95E33"/>
    <w:rsid w:val="00FA1367"/>
    <w:rsid w:val="00FA14F9"/>
    <w:rsid w:val="00FA15E6"/>
    <w:rsid w:val="00FA1AFF"/>
    <w:rsid w:val="00FA2117"/>
    <w:rsid w:val="00FA28D3"/>
    <w:rsid w:val="00FA29B8"/>
    <w:rsid w:val="00FA3B5B"/>
    <w:rsid w:val="00FA4027"/>
    <w:rsid w:val="00FA46E1"/>
    <w:rsid w:val="00FA4FC3"/>
    <w:rsid w:val="00FA68C9"/>
    <w:rsid w:val="00FA7661"/>
    <w:rsid w:val="00FB3D1A"/>
    <w:rsid w:val="00FB5830"/>
    <w:rsid w:val="00FB606E"/>
    <w:rsid w:val="00FB6548"/>
    <w:rsid w:val="00FB6A06"/>
    <w:rsid w:val="00FC0DFC"/>
    <w:rsid w:val="00FC2466"/>
    <w:rsid w:val="00FC38F2"/>
    <w:rsid w:val="00FC3B19"/>
    <w:rsid w:val="00FC4558"/>
    <w:rsid w:val="00FC499B"/>
    <w:rsid w:val="00FC7235"/>
    <w:rsid w:val="00FC7FF3"/>
    <w:rsid w:val="00FD1C55"/>
    <w:rsid w:val="00FD2919"/>
    <w:rsid w:val="00FD2B10"/>
    <w:rsid w:val="00FD4083"/>
    <w:rsid w:val="00FD7C3E"/>
    <w:rsid w:val="00FD7E13"/>
    <w:rsid w:val="00FE06B5"/>
    <w:rsid w:val="00FE1BE3"/>
    <w:rsid w:val="00FE255F"/>
    <w:rsid w:val="00FE25FF"/>
    <w:rsid w:val="00FE3DD3"/>
    <w:rsid w:val="00FE4334"/>
    <w:rsid w:val="00FE5B52"/>
    <w:rsid w:val="00FE75ED"/>
    <w:rsid w:val="00FE7664"/>
    <w:rsid w:val="00FE7D7E"/>
    <w:rsid w:val="00FF0725"/>
    <w:rsid w:val="00FF0B7B"/>
    <w:rsid w:val="00FF5704"/>
    <w:rsid w:val="00FF5767"/>
    <w:rsid w:val="00FF5D18"/>
    <w:rsid w:val="00FF7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437D7A"/>
  <w15:docId w15:val="{117180EE-22A3-3E42-AE30-9211B630D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D62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3C5837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einLeerraum">
    <w:name w:val="No Spacing"/>
    <w:link w:val="KeinLeerraumZchn"/>
    <w:uiPriority w:val="1"/>
    <w:qFormat/>
    <w:rsid w:val="00D3420E"/>
    <w:pPr>
      <w:spacing w:after="0" w:line="480" w:lineRule="auto"/>
      <w:jc w:val="both"/>
    </w:pPr>
    <w:rPr>
      <w:rFonts w:ascii="Times New Roman" w:hAnsi="Times New Roman" w:cs="Times New Roman"/>
      <w:sz w:val="20"/>
      <w:lang w:val="en-US"/>
    </w:rPr>
  </w:style>
  <w:style w:type="paragraph" w:styleId="Kopfzeile">
    <w:name w:val="header"/>
    <w:basedOn w:val="Standard"/>
    <w:link w:val="KopfzeileZchn"/>
    <w:uiPriority w:val="99"/>
    <w:unhideWhenUsed/>
    <w:rsid w:val="0007159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KopfzeileZchn">
    <w:name w:val="Kopfzeile Zchn"/>
    <w:basedOn w:val="Absatz-Standardschriftart"/>
    <w:link w:val="Kopfzeile"/>
    <w:uiPriority w:val="99"/>
    <w:rsid w:val="00071591"/>
  </w:style>
  <w:style w:type="paragraph" w:styleId="Fuzeile">
    <w:name w:val="footer"/>
    <w:basedOn w:val="Standard"/>
    <w:link w:val="FuzeileZchn"/>
    <w:uiPriority w:val="99"/>
    <w:unhideWhenUsed/>
    <w:rsid w:val="0007159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uzeileZchn">
    <w:name w:val="Fußzeile Zchn"/>
    <w:basedOn w:val="Absatz-Standardschriftart"/>
    <w:link w:val="Fuzeile"/>
    <w:uiPriority w:val="99"/>
    <w:rsid w:val="00071591"/>
  </w:style>
  <w:style w:type="character" w:styleId="Seitenzahl">
    <w:name w:val="page number"/>
    <w:basedOn w:val="Absatz-Standardschriftart"/>
    <w:uiPriority w:val="99"/>
    <w:semiHidden/>
    <w:unhideWhenUsed/>
    <w:rsid w:val="00071591"/>
  </w:style>
  <w:style w:type="paragraph" w:customStyle="1" w:styleId="Literaturverzeichnis1">
    <w:name w:val="Literaturverzeichnis1"/>
    <w:basedOn w:val="Standard"/>
    <w:link w:val="BibliographyZchn"/>
    <w:rsid w:val="005F0ACD"/>
    <w:pPr>
      <w:tabs>
        <w:tab w:val="left" w:pos="380"/>
      </w:tabs>
      <w:spacing w:after="240"/>
      <w:ind w:left="384" w:hanging="384"/>
      <w:jc w:val="both"/>
    </w:pPr>
    <w:rPr>
      <w:rFonts w:eastAsiaTheme="minorHAnsi"/>
      <w:b/>
      <w:sz w:val="22"/>
      <w:szCs w:val="20"/>
      <w:lang w:val="en-US" w:eastAsia="en-US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D3420E"/>
    <w:rPr>
      <w:rFonts w:ascii="Times New Roman" w:hAnsi="Times New Roman" w:cs="Times New Roman"/>
      <w:sz w:val="20"/>
      <w:lang w:val="en-US"/>
    </w:rPr>
  </w:style>
  <w:style w:type="character" w:customStyle="1" w:styleId="BibliographyZchn">
    <w:name w:val="Bibliography Zchn"/>
    <w:basedOn w:val="KeinLeerraumZchn"/>
    <w:link w:val="Literaturverzeichnis1"/>
    <w:rsid w:val="005F0ACD"/>
    <w:rPr>
      <w:rFonts w:ascii="Times New Roman" w:hAnsi="Times New Roman" w:cs="Times New Roman"/>
      <w:b/>
      <w:sz w:val="20"/>
      <w:szCs w:val="20"/>
      <w:lang w:val="en-US"/>
    </w:rPr>
  </w:style>
  <w:style w:type="table" w:styleId="Tabellenraster">
    <w:name w:val="Table Grid"/>
    <w:basedOn w:val="NormaleTabelle"/>
    <w:uiPriority w:val="39"/>
    <w:rsid w:val="005E2FF3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chriftung">
    <w:name w:val="caption"/>
    <w:basedOn w:val="Standard"/>
    <w:next w:val="Standard"/>
    <w:uiPriority w:val="35"/>
    <w:unhideWhenUsed/>
    <w:qFormat/>
    <w:rsid w:val="00EE60DA"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US"/>
    </w:rPr>
  </w:style>
  <w:style w:type="paragraph" w:styleId="StandardWeb">
    <w:name w:val="Normal (Web)"/>
    <w:basedOn w:val="Standard"/>
    <w:uiPriority w:val="99"/>
    <w:semiHidden/>
    <w:unhideWhenUsed/>
    <w:rsid w:val="0032496F"/>
    <w:pPr>
      <w:spacing w:before="100" w:beforeAutospacing="1" w:after="100" w:afterAutospacing="1"/>
    </w:pPr>
    <w:rPr>
      <w:rFonts w:eastAsiaTheme="minorEastAsia"/>
    </w:rPr>
  </w:style>
  <w:style w:type="paragraph" w:customStyle="1" w:styleId="Literaturverzeichnis2">
    <w:name w:val="Literaturverzeichnis2"/>
    <w:basedOn w:val="Standard"/>
    <w:link w:val="BibliographyZchn1"/>
    <w:rsid w:val="00E068C0"/>
    <w:pPr>
      <w:widowControl w:val="0"/>
      <w:tabs>
        <w:tab w:val="left" w:pos="380"/>
      </w:tabs>
      <w:autoSpaceDE w:val="0"/>
      <w:autoSpaceDN w:val="0"/>
      <w:adjustRightInd w:val="0"/>
      <w:spacing w:after="240"/>
      <w:ind w:left="384" w:hanging="384"/>
    </w:pPr>
    <w:rPr>
      <w:rFonts w:eastAsiaTheme="minorHAnsi"/>
      <w:sz w:val="20"/>
      <w:szCs w:val="22"/>
      <w:lang w:val="en-US" w:eastAsia="en-US"/>
    </w:rPr>
  </w:style>
  <w:style w:type="character" w:customStyle="1" w:styleId="BibliographyZchn1">
    <w:name w:val="Bibliography Zchn1"/>
    <w:basedOn w:val="Absatz-Standardschriftart"/>
    <w:link w:val="Literaturverzeichnis2"/>
    <w:rsid w:val="00E068C0"/>
    <w:rPr>
      <w:rFonts w:ascii="Times New Roman" w:hAnsi="Times New Roman" w:cs="Times New Roman"/>
      <w:sz w:val="20"/>
      <w:lang w:val="en-US"/>
    </w:rPr>
  </w:style>
  <w:style w:type="paragraph" w:customStyle="1" w:styleId="Literaturverzeichnis3">
    <w:name w:val="Literaturverzeichnis3"/>
    <w:basedOn w:val="Standard"/>
    <w:link w:val="BibliographyZchn2"/>
    <w:rsid w:val="0041051A"/>
    <w:pPr>
      <w:tabs>
        <w:tab w:val="left" w:pos="380"/>
      </w:tabs>
      <w:spacing w:after="240"/>
      <w:ind w:left="384" w:hanging="384"/>
    </w:pPr>
    <w:rPr>
      <w:rFonts w:eastAsiaTheme="minorHAnsi"/>
      <w:sz w:val="20"/>
      <w:szCs w:val="22"/>
      <w:lang w:val="en-US" w:eastAsia="en-US"/>
    </w:rPr>
  </w:style>
  <w:style w:type="character" w:customStyle="1" w:styleId="BibliographyZchn2">
    <w:name w:val="Bibliography Zchn2"/>
    <w:basedOn w:val="KeinLeerraumZchn"/>
    <w:link w:val="Literaturverzeichnis3"/>
    <w:rsid w:val="0041051A"/>
    <w:rPr>
      <w:rFonts w:ascii="Times New Roman" w:hAnsi="Times New Roman" w:cs="Times New Roman"/>
      <w:sz w:val="20"/>
      <w:lang w:val="en-US"/>
    </w:rPr>
  </w:style>
  <w:style w:type="paragraph" w:styleId="Listenabsatz">
    <w:name w:val="List Paragraph"/>
    <w:basedOn w:val="Standard"/>
    <w:uiPriority w:val="34"/>
    <w:qFormat/>
    <w:rsid w:val="00833413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3C583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3C5837"/>
    <w:pPr>
      <w:numPr>
        <w:ilvl w:val="1"/>
      </w:numPr>
      <w:spacing w:after="160" w:line="259" w:lineRule="auto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3C5837"/>
    <w:rPr>
      <w:rFonts w:eastAsiaTheme="minorEastAsia"/>
      <w:color w:val="5A5A5A" w:themeColor="text1" w:themeTint="A5"/>
      <w:spacing w:val="15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A6035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A6035"/>
    <w:rPr>
      <w:rFonts w:ascii="Segoe UI" w:hAnsi="Segoe UI" w:cs="Segoe UI"/>
      <w:sz w:val="18"/>
      <w:szCs w:val="18"/>
    </w:rPr>
  </w:style>
  <w:style w:type="character" w:styleId="Hyperlink">
    <w:name w:val="Hyperlink"/>
    <w:basedOn w:val="Absatz-Standardschriftart"/>
    <w:uiPriority w:val="99"/>
    <w:unhideWhenUsed/>
    <w:rsid w:val="008B0D2C"/>
    <w:rPr>
      <w:color w:val="0000FF"/>
      <w:u w:val="single"/>
    </w:rPr>
  </w:style>
  <w:style w:type="character" w:customStyle="1" w:styleId="apple-converted-space">
    <w:name w:val="apple-converted-space"/>
    <w:basedOn w:val="Absatz-Standardschriftart"/>
    <w:rsid w:val="008B0D2C"/>
  </w:style>
  <w:style w:type="character" w:styleId="Kommentarzeichen">
    <w:name w:val="annotation reference"/>
    <w:basedOn w:val="Absatz-Standardschriftart"/>
    <w:uiPriority w:val="99"/>
    <w:semiHidden/>
    <w:unhideWhenUsed/>
    <w:rsid w:val="00D5523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D55231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D5523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5523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55231"/>
    <w:rPr>
      <w:b/>
      <w:bCs/>
      <w:sz w:val="20"/>
      <w:szCs w:val="20"/>
    </w:rPr>
  </w:style>
  <w:style w:type="character" w:styleId="Fett">
    <w:name w:val="Strong"/>
    <w:basedOn w:val="Absatz-Standardschriftart"/>
    <w:uiPriority w:val="22"/>
    <w:qFormat/>
    <w:rsid w:val="00D6286C"/>
    <w:rPr>
      <w:b/>
      <w:bCs/>
    </w:rPr>
  </w:style>
  <w:style w:type="character" w:styleId="Zeilennummer">
    <w:name w:val="line number"/>
    <w:basedOn w:val="Absatz-Standardschriftart"/>
    <w:uiPriority w:val="99"/>
    <w:semiHidden/>
    <w:unhideWhenUsed/>
    <w:rsid w:val="00DA1393"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6D7933"/>
    <w:rPr>
      <w:color w:val="605E5C"/>
      <w:shd w:val="clear" w:color="auto" w:fill="E1DFDD"/>
    </w:rPr>
  </w:style>
  <w:style w:type="paragraph" w:styleId="berarbeitung">
    <w:name w:val="Revision"/>
    <w:hidden/>
    <w:uiPriority w:val="99"/>
    <w:semiHidden/>
    <w:rsid w:val="009017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BesuchterLink">
    <w:name w:val="FollowedHyperlink"/>
    <w:basedOn w:val="Absatz-Standardschriftart"/>
    <w:uiPriority w:val="99"/>
    <w:semiHidden/>
    <w:unhideWhenUsed/>
    <w:rsid w:val="00901754"/>
    <w:rPr>
      <w:color w:val="954F72" w:themeColor="followedHyperlink"/>
      <w:u w:val="single"/>
    </w:rPr>
  </w:style>
  <w:style w:type="character" w:styleId="Platzhaltertext">
    <w:name w:val="Placeholder Text"/>
    <w:basedOn w:val="Absatz-Standardschriftart"/>
    <w:uiPriority w:val="99"/>
    <w:semiHidden/>
    <w:rsid w:val="00227FBA"/>
    <w:rPr>
      <w:color w:val="808080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FE4334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Standard"/>
    <w:link w:val="EndNoteBibliographyTitleChar"/>
    <w:rsid w:val="00AB4A05"/>
    <w:pPr>
      <w:jc w:val="center"/>
    </w:pPr>
    <w:rPr>
      <w:rFonts w:ascii="Arial" w:hAnsi="Arial" w:cs="Arial"/>
    </w:rPr>
  </w:style>
  <w:style w:type="character" w:customStyle="1" w:styleId="EndNoteBibliographyTitleChar">
    <w:name w:val="EndNote Bibliography Title Char"/>
    <w:basedOn w:val="Absatz-Standardschriftart"/>
    <w:link w:val="EndNoteBibliographyTitle"/>
    <w:rsid w:val="00AB4A05"/>
    <w:rPr>
      <w:rFonts w:ascii="Arial" w:eastAsia="Times New Roman" w:hAnsi="Arial" w:cs="Arial"/>
      <w:sz w:val="24"/>
      <w:szCs w:val="24"/>
      <w:lang w:eastAsia="de-DE"/>
    </w:rPr>
  </w:style>
  <w:style w:type="paragraph" w:customStyle="1" w:styleId="EndNoteBibliography">
    <w:name w:val="EndNote Bibliography"/>
    <w:basedOn w:val="Standard"/>
    <w:link w:val="EndNoteBibliographyChar"/>
    <w:rsid w:val="00AB4A05"/>
    <w:pPr>
      <w:spacing w:line="480" w:lineRule="auto"/>
      <w:jc w:val="both"/>
    </w:pPr>
    <w:rPr>
      <w:rFonts w:ascii="Arial" w:hAnsi="Arial" w:cs="Arial"/>
    </w:rPr>
  </w:style>
  <w:style w:type="character" w:customStyle="1" w:styleId="EndNoteBibliographyChar">
    <w:name w:val="EndNote Bibliography Char"/>
    <w:basedOn w:val="Absatz-Standardschriftart"/>
    <w:link w:val="EndNoteBibliography"/>
    <w:rsid w:val="00AB4A05"/>
    <w:rPr>
      <w:rFonts w:ascii="Arial" w:eastAsia="Times New Roman" w:hAnsi="Arial" w:cs="Arial"/>
      <w:sz w:val="24"/>
      <w:szCs w:val="24"/>
      <w:lang w:eastAsia="de-DE"/>
    </w:rPr>
  </w:style>
  <w:style w:type="character" w:customStyle="1" w:styleId="shorttext">
    <w:name w:val="short_text"/>
    <w:basedOn w:val="Absatz-Standardschriftart"/>
    <w:rsid w:val="00010998"/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0F62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25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29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011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20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19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81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624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90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95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14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803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69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49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45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13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0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1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4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32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76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415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09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18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65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745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564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3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27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079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9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6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35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824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408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12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85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15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316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55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8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6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5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8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484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420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7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4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49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6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852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53EBE02-226D-4142-8A42-2EED3CEE6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5</Words>
  <Characters>1168</Characters>
  <Application>Microsoft Office Word</Application>
  <DocSecurity>0</DocSecurity>
  <Lines>9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>Charité Universitaetsmedizin Berlin</Company>
  <LinksUpToDate>false</LinksUpToDate>
  <CharactersWithSpaces>13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chbaum, Stephanie Maria</dc:creator>
  <cp:keywords/>
  <dc:description/>
  <cp:lastModifiedBy>Niemann, Marcel</cp:lastModifiedBy>
  <cp:revision>15</cp:revision>
  <cp:lastPrinted>2022-03-03T14:21:00Z</cp:lastPrinted>
  <dcterms:created xsi:type="dcterms:W3CDTF">2022-03-22T14:04:00Z</dcterms:created>
  <dcterms:modified xsi:type="dcterms:W3CDTF">2022-05-03T13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8"&gt;&lt;session id="Z53kHaPg"/&gt;&lt;style id="http://www.zotero.org/styles/vancouver" locale="en-US" hasBibliography="1" bibliographyStyleHasBeenSet="1"/&gt;&lt;prefs&gt;&lt;pref name="fieldType" value="Field"/&gt;&lt;/prefs&gt;&lt;/data&gt;</vt:lpwstr>
  </property>
  <property fmtid="{D5CDD505-2E9C-101B-9397-08002B2CF9AE}" pid="3" name="ZOTERO_PREF_2">
    <vt:lpwstr/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 11th edi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7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 6th edi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0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8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Document_1">
    <vt:lpwstr>True</vt:lpwstr>
  </property>
  <property fmtid="{D5CDD505-2E9C-101B-9397-08002B2CF9AE}" pid="25" name="Mendeley Unique User Id_1">
    <vt:lpwstr>f8c5c228-c9ec-3473-973c-868d1870e4cf</vt:lpwstr>
  </property>
  <property fmtid="{D5CDD505-2E9C-101B-9397-08002B2CF9AE}" pid="26" name="Mendeley Citation Style_1">
    <vt:lpwstr>http://www.zotero.org/styles/vancouver</vt:lpwstr>
  </property>
</Properties>
</file>